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_240264</w:t>
      </w:r>
    </w:p>
    <w:p>
      <w:pPr>
        <w:pStyle w:val="Date"/>
      </w:pPr>
      <w:r>
        <w:t xml:space="preserve">วันพุธที่</w:t>
      </w:r>
      <w:r>
        <w:t xml:space="preserve"> </w:t>
      </w:r>
      <w:r>
        <w:t xml:space="preserve">24</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ได้ยินแล้ว ดูนะคะ สำหรับเนื้อหาในสัปดาห์นี้นะคะ เรื่องแรกจะเป็นการใส่สีนะคะ ใช้สีพื้นหลังของไอ้ฉาก หรือไอ้ของพื้นที่ในเกมเราน่ะ เป็นการใส่สีนะคะ ใส่สี หัวข้อที่ 2 จะเป็นการใส่ภาพ image รูปภาพนี่ ซึ่งภาพที่เราจะใส่ 1 จะเป็นรูปที่เป็น icon นะคะ icon ก็คือรูปเล็ก ๆ น่ะ ที่มันจะเหมือนโลโก้ แต่มันจะเล็กกว่าโลโก้นนะคะ คือ ถ้าแปลเป็นไทยก็จะวุ่นวายยุ่งยาก แม่จะทับศัพท์นะว่า Icon นะคะ แล้วรูปที่ 2 ที่เราจะหามาใส่ ก็คือรูป Background ใช้ภาพพื้นหลังนะคะ ก็คือ คือ เปลี่ยนจากใส่สีมาเป็นเอา background นี่เป็นภาพแทน นึกออกนะ เพราะฉะนั้น เราจะหาภาพมาเป็น background เราจะเลือก เลือกเอาเองนะคะ ว่าจะเป็นแบบไหน3 character character ในที่นี้ ก็คือตัวเกม นึกออกไหม เป็นรูปของรูปภาพที่เราจะเอามาทำเป็นตัวเกม เช่น สมมติ ๆ ตัวอย่างในวันนี้ คล้าย ๆ ลูกอมหล่นลงมาแล้วเราจะมีตะกร้าไปรับ ถ้าใครไม่ชอบลูกอมก็เปลี่ยนเป็นผลไม้นะคะ หรืออะไรนะเก็บไข่อะไรก็ได้แล้วแต่นะคะ โอ.เค. ไหม ก็คือเลือกรูปตามที่ลักษณะนะคะ แล้วต่อมาหัวข้อที่ 3 คือ บางทีภาพที่เราเอามาใช้ พอเอามาใส่ในจอของเราน่ะ หรือฉากเราน่ะ มันใหญ่เกิน เราก็ต้องมาปรับขนาด โดย pygame นี่ มันมีคำสั่งที่ช่วยปรับขนาดภาพให้นึกออกไหม เราไม่ต้องไปแต่งภาพข้างนอก นึกออกนะ แล้วก็จะสามารถเปลี่ยนขนาดภาพที่เราเอามาเมื่อกี้ ใหญ่เกินไปให้มันเล็กลงได้นะคะ และหัวข้อถัดไปพอเราใส่รูปใส่อะไรเสร็จ ทีนี้ เกมมันจะเกิดขึ้นได้ ก็ต่อเมื่อมันจะมีการควบคุมควบคุมโดย… ในรอบก่อนที่เราทำ XO เราใช้เมาส์ใช่ไหมคะ ใช้เมาส์ในการควบคุม แต่ในครั้งนี้ เราจะใช้คีย์บอร์ด เพราะฉะนั้น เราจะต้องมารู้คำสั่งที่คีย์บอร์ดตัวไหนคุมอย่างไร อะไรอย่างไร เมื่อครั้งก่อนเราใช้คำสั่งควบคุมเมาส์ใช่ไหมคะ แต่วันนี้เราจะมาใช้คำสั่งควบคุม หรือกำหนดค่าคีย์บอร์ด และหัวข้อสุดท้าย การตั้งค่า Delay Delay ก็คือหน่วงเวลา คือ เกม ความเร็วของเกมน่ะ บางครั้งมันขึ้นอยู่กับเครื่องของเราด้วย บางทีเครื่องแต่ละเครื่องความเร็วไม่เท่ากัน แต่พอเขียนโค้ดตามที่แม่เขียนในตัวอย่าง อย่างนี้นะ ความเร็วมันก็อาจะไม่เท่ากับของเครื่องแม่อย่างนี้นะคะ เราก็จะสามารถมาตั้งค่า เพื่อให้ตัวเกมเราน่ะ มันเคลื่อนไหวได้ดูไม่ใช่กดปุ๊บไม่ใช่กดคีย์บอร์ดปุ๊บหายไปเลยอย่างนี้ มันก็ควรจะยังมีค่อย ๆ ขยับไป หรืออย่างไร ก็คือเราก็จะตั้งค่า delay ให้มัน การเคลื่อนไหวตัวเกมหรือวัตถุต่าง ๆ ที่เราจะใช้ควบคุมน่ะ ธรรมชาติ หรือเหมาะสม ไม่ใช่ให้ลูกอมตกลงมา ตกอย่างเร็ว ๆ แล้วจะรับทันไหม ก็รับไม่ทันใช่หรือเปล่า เหมือนทำให้ตระกล้ามันเลื่อนไปเลื่อนมา เลื่อนเร็ว ๆ มันก็จะรับไม่ได้อีก มันก็จะรับไม่ได้อีกนะคะ เราก็จะมี Delay ในการตั้งค่า เพราะฉะนั้น ก่อนอื่นสิ่งแรกที่เราจะต้องทำ อันดับแรกนะคะ เราจะต้องเตรียมภาพ ใช่ไหม เราจะต้องหาภาพมาใส่ จำได้นะ ว่าเราเคยทำโฟลเดอร์ที่ชื่อ Mygame หรือชื่อตัวเอง ใช่ไหมที่ให้ทำตั้งแต่สัปดาห์แรก ๆ นะคะ เพราะฉะนั้น อันดับแรกเลยไปเปิด google เปิด google เปิด Google เราขึ้นมา Google อยู่ไหน Googleภาพแรกที่เราจะต้องหา นึกออกนะ หา icon หา icon ก่อนอันดับแรกวิธี seart เปิดเข้า… เปิด Google เรา เปิด Google ขึ้นมานะ เด็ก ๆ เปิด Google จะเอารูปอะไรดี ตัวอย่างของแม่จะเป็นเกมผลไม้ หรือลูกอม หรือ Candy นะ ถ้าเด็กจะเอาไข่ให้นึกถึง Logo นั่นล่ะ เราอยากได้ icon เป็นรูปอะไร เราก็พิมพ์ เช่น ยกตัวอย่างนะคะ ของแม่จะเอาเป็นรูปลูกอมอย่างนี้นะคะ ที่ Google Chrome ช่องนี้เราก็พิมพ์ลูกอมภาษาอังกฤษ ก็คือแคนดี้ ความจริงต้อง… ถ้าอยากได้ให้มันเห็นเยอะ เพราะว่าของเมืองนอก ต่างประเทศมันจะมีเยอะ เด็ก ๆ เปิดหน้าต่าง Google อีก 1 อัน แล้วเปิดเปิดแปลภาษาขึ้นมาเลยลูก ภาษาไทย แปลภาษา เปิดหน้าต่างนี้ขึ้นมาเลย แล้วสลับเป็นไทย-อังกฤษนะคะ เป็นอังกฤษไทยนี่ เราสลับเป็น ไทยสมมติใครไม่ถนัด พิมพ์ภาษาอังกฤษ แต่อยากได้คำศัพท์ เปิด Google เสร็จแล้วสมมติคำว่า</w:t>
      </w:r>
      <w:r>
        <w:t xml:space="preserve"> </w:t>
      </w:r>
      <w:r>
        <w:t xml:space="preserve">“</w:t>
      </w:r>
      <w:r>
        <w:t xml:space="preserve">ลูกอม</w:t>
      </w:r>
      <w:r>
        <w:t xml:space="preserve">”</w:t>
      </w:r>
      <w:r>
        <w:t xml:space="preserve"> </w:t>
      </w:r>
      <w:r>
        <w:t xml:space="preserve">ดูนะ เห็นไหม เด็ก ๆ จะได้คำศัพท์ภาษาอังกฤษนี่ เราก็ Copy ไป แล้วเอามาใส่ที่ตรงช่อง Search เรานี่ เห็นไหมคะ จะได้ไม่พิมพ์ผิดด้วย เลือก candy แล้วก็ตามด้วย icon เห็นไหม ถ้าดูอย่างนี้ยังว่าไม่พอก็คลิกที่คำว่า</w:t>
      </w:r>
      <w:r>
        <w:t xml:space="preserve"> </w:t>
      </w:r>
      <w:r>
        <w:t xml:space="preserve">“</w:t>
      </w:r>
      <w:r>
        <w:t xml:space="preserve">ค้นจากรูป</w:t>
      </w:r>
      <w:r>
        <w:t xml:space="preserve">”</w:t>
      </w:r>
      <w:r>
        <w:t xml:space="preserve"> </w:t>
      </w:r>
      <w:r>
        <w:t xml:space="preserve">เลย เลือกจากรูปเลย ใช่ไหมคะ นี่ เห็นไหมอยากได้รูปไหน เลือกเอาสัก 1 อัน สมมุติ ๆ อยากได้รูปไหนให้เลือกนะคะ แล้วดูตอน Save เดี๋ยวทำให้ดู สมมต ๆ ชอบสีสันหน่อย ก็จะเอารูปนี้แล้วกัน แต่จำไว้นะคะ ถ้าเราจะแล้วรูปที่จะใที่เอา แล้ว แล้วเอาไปใช่เรื่องการค้าอะไรอย่างนี้ ต้องระวังเรื่องลิขสิทธิ์ แต่นี่เราเอามาทำตัวอย่างเฉย ๆ ก็ไม่ได้ต้องระวังเรื่องลิขสิทธิ์คลิก พิมพ์เพิ่มไป ว่า Free ให้เลือก Freedownload อะไรอย่างนี้นะคะ เพิ่มก็ได้ให้มีคำระบุเพิ่มเข้าไปว่าฟรีนะ อย่างนี้นะคะ สมมุติจะเอาภาพนี้แล้ว ตัดสินใจจะเลือกภาพนี้นะคะ นี่ นี่อย่างนี้เขาบอก candy free vector Design By Freepik ฟรีได้ครับ ฟรีได้ เป็นของฟรี หน้านี้คลิกไม่ได้ เผลอปิด ขอโทษที โทษ ๆ ๆ คลิกขวาเลยนะคะ แล้วเลือกบันทึกที่ พอเราเจอภาพที่เราต้องการจะนำไปใช้ มือไวจริง ๆ เลย คลิกขวา คลิกเมาส์ขวาที่ภาพนั้น แล้วเลือกบันทึกรูปภาพเป็ หรือ Save image as อะไรสักอย่าง ภาษาอังกฤษนี่ ตอนที่ save ตอนที่ เก็บไว้ที่ไหน ไปที่ Folder ที่เราสร้าง จำได้ไหม ให้สร้างไว้ที่ไหนคะ C: หรือเปล่า C colon mygame นึกออกนะ สัปดาห์ก่อนสร้างไว้ชื่อไหน จำได้หรือเปล่า นะคะ Save ไว้ที่ My Game ถ้าชื่อมันยาวเราก็เปลี่ยนชื่อมันเสียหน่อยนะลูก เช่น เรารู้อยู่แล้วว่ารูปนี้คือ Candy ใช่ไหม เราก็ใส่คำว่า Candy ลงไป กด Save ค่ะได้รูป icon แล้ว 1 จะให้ดีเราก็เปิดโฟลเดอร์… รูปที่ 2 Search อันที่ 2 เราจะหาภาพ Background ภาพพื้นหลังนะคะ เพราะฉะนั้น เวลา search หรือเวลาค้นหานะคะ เราก็ Click ว่า ไม่ใช่คลิก พิมพ์ว่า background B-a-c-k-G-r-o-u-n-d background แล้วก็ใส่ชื่อ ชื่อเหมือน background ตัวนี้อยากได้เป็นรูป… หรืออยากได้เป็นสมมตอยากได้เป็นสมมติอยากได้เป็นรูปภูเขา หรือพื้นหลังเป็นรูปท้องฟ้า ถ้าท้องฟ้าก็… ถ้านึกคำภาษาอังกฤษไม่ออกก็ใช้ตัวช่วยคืออะไรคะ ใช้ Google แปล แล้วก็พิมพ์ภาษาไทยลงไป อย่างนี้สมมตอยากได้ background เป็นรูปท้องฟ้า ก็พิมพ์แล้วก็มาก๊อบภาษาอังกฤษ แล้วพิมพ์ background กด Enter เห็นหรือเปล่า ทีนี้บางครั้งรูปที่ได้มานี่เป็นภาพถ่ายใช่ไหม ถ้าอยากได้ที่เป็นภาพวาด หรือลายเส้น เราเพิ่มคำว่า</w:t>
      </w:r>
      <w:r>
        <w:t xml:space="preserve"> </w:t>
      </w:r>
      <w:r>
        <w:t xml:space="preserve">“</w:t>
      </w:r>
      <w:r>
        <w:t xml:space="preserve">Vector</w:t>
      </w:r>
      <w:r>
        <w:t xml:space="preserve">”</w:t>
      </w:r>
      <w:r>
        <w:t xml:space="preserve"> </w:t>
      </w:r>
      <w:r>
        <w:t xml:space="preserve">V-e-c-t-o-r แป๊บหนึ่งนะลูก จะได้ภาพ Background ที่เป็นภาพนี่อย่างนี้นะคะ นี่ ที่เป็นภาพวาด ภาพการ์ตูนอะไรพวกนี้นี่ แบบนี้แทน เอาแบบไหน เลือกเอาสัก 1 รูปนะคะ หรือจะเอาเป็นรูปเมือง มันแล้วแต่เราเลือกนะคะ อยากได้แบบไหน สมมติได้แล้ว มีน้ำด้วย แม่อยากได้ sky น่ะ เปลี่ยนใจ ๆ เราไม่อยากได้ sky background เด็ก ๆ สามารถเลือกได้เลยนะคะ ว่าอยากได้แบบไหน หรือเลือกสีก็ได้ Background สีก็ได้ สีม่วง peoplePurple มันก็จะออกโทนสีม่วงมาให้ เดี๋ยวให้ดูนะคะ Thankyou ลูก ขอบคุณมากครับ แกะเลย ๆ แกะหลอดให้หน่อย สมมุติอยากได้สีแจ่ม ๆ เปลี่ยนได้นะคะ ถ้าไม่ถูกใจ อยากได้ Candy อย่างนี้ หรือเอาพื้นหลังเป็นรูปลูกกวาดแบบนี้ อย่างนี้ นึกออกนะ ชอบ ๆ เอารูปนี้ละกัน เพราะบอกแล้วเราจะทำเกมลูกกวาดหล่น ขอบคุณมากครับ สมมติ ไม่สมมติละ จะเลือกภาพนี้ละเหมือนเดิมนะคะ ทำเหมือนเดิมคลิกขวาที่ภาพที่เราต้องการแล้วก็บันทึกรูปภาพเป็น มันก็จะเข้าไปที่ Mygame ของเรา เราก็พิมพ์เปลี่ยนชื่อ แค่นั้นเอง Candy background C-a-n-d-y แล้วก็ตามด้วย Bg ก็คือหมายถึง background นะคะบอกให้รู้เพราะว่าเมื่อกี้มี Candy เฉย ๆ ทีนี้แต่ตัวนี้เป็น background ก็ใส่ตัวนี้เข้าไปเพินะคะ หรือจะ Save ชื่อว่า Background เลยก็ได้นะ เพราะโดยปกติ background แต่อย่าลืมในเกมน่ะ บางทีฉากมันเปลี่ยน background มันเปลี่ยนใช่ไหม มันเปลี่ยนไปตามด่านนะ มันก็จะอาจจะเป็น background 1, 2, 3, 4 แล้วแต่นะคะ เวลาตั้งชื่อให้มันสอดคล้อง คือ เวลาเรามาเลือกตัวนี้เป็น background ตัวนี้เป็น icon นะ อะไรอย่างนี้นะคะ ให้มันเห็นชัดด้วย เวลาเรียกมาใช้จะไมาใช้มันจะได้ไม่สับสน พอได้ background แล้วก็กด save อีก 1 อัน อีก 1 อัน ก็คือตอนนี้ แม่… ขอโทษ มือกดไปก่อนแล้ว คือ อีกภาพหนึ่งที่จะเอามาใช้ คือ ตระกล้าถ้าเด็ก ๆ ไม่อยากได้ตระกร้าก็เปลี่ยนเป็นรถเข็น หรืออะไร ถัง อะไรอย่างนี้ ให้นึกถึงว่าถ้าเก็บของที่หล่นน่ะ เราจะใช้อะไร โอ.เค. ไหม อยากได้ตัวอะไรมาเก็บน่ะ ไม่เอาตระกร้าก็เอาอะไรนะ เป็นรถเข็นใช่ไหมคะ หรืออะไร หรือถ้วย ใช้ถ้วยเก็บก็ได้ หรืออะไรคะ ชาม ชามใบใหญ่ ๆ อย่างนี้ ชามใบใหญ่ ลองพิมพ์ชามใบใหญ่ใน Google ดูนะคะ ชามใบใหญ่มันจะเป็นภาษาอังกฤษว่าอะไร ถ้าไม่เอาตระกล้าก็เอาถ้วยใบใหญ่ ๆ ก็ได้ ให้นึกถึงว่าคือของที่จะเอามาเก็บใช่หรือเปล่าา ของที่หล่นนี่เราจะใช้อะไรเก็บได้บ้าง เพราะฉะนั้น ภาพที่มาใช้ก็ควรจะเป็นภาพที่ นะคะ เหมือนถ้าแบน ๆ น่ะ มันก็เป็นไม่ได้ใช่ไหม ของมันก็จะหล่นออก เพราะฉะนั้น ต้องสื่อให้ได้ด้วยว่าไอ้สิ่งที่เราจะเอามาเก็บน่ะ เป็นแก้วเป็นถ้วยให้นึกถึงภาชนะที่เก็บของที่หล่น มีรูปทรงโค้ง ๆ มน ๆ อะไรอย่างนี้นะคะ เพราะฉะนั้น ภาพที่เราจะใช้ตอนนี้ก็จะมี icon 1 background 1 3 ภาพ ต้องได้ 3 ภาพนะเป็นอย่างน้อย สำหรับวันนี้ ๆ คือ อยากได้องค์ประกอบเพิ่ม ก็อยากทำเกมอะไรทีนี้มาบอก บอกไว้จะได้หานะคะ ไปแต่ Search ต่ออีก 1 รูปค่ะ เหมือนนึกภาษาอังกฤษไม่ออก พิมพ์ภาษาเมื่อกี้บอกชามใบใหญ่ เห็นไหมคะ ชามในภาษาอังกฤษ เรียกว่า Bolt เราก็ก๊อบคำว่า Bolt ไปก็ได้นะคะ แล้วก็มาใส่ในนี้ ใส่ตรงกลางเอา background ออกนะคะ ลบออก เพราะตอนนี้เราจะมาหาชามแล้ว นี่ เอาถ้วยก็ได้ใช่ไหม เอาถ้วยเก็บก็ได้ ถ้วยหน้ารัก ๆ ก็มีตั้งเยอะเห็นหรือเปล่าคะ จะเอามีลายหรือไม่มีลายเลือกเอาเลย หรือถ้าไม่เอาถ้วย เอาเป็นอะไร นึกภาษาอังกฤษไม่ออก ตัวช่วยมี อย่างที่แม่บอก แม่จะเอาตะกร้า นี่เหมือนนี่ได้ตะกร้าไปใช้อย่างนี้ เห็นหรือเปล่าคะ เราก็หาดู เราอยากได้แบบไหน คือ เลือกเอาเลยน่ะ เลือกเอา ๆ แบบไหนจะน่ารัก เอาแบบไหนดีนะ แต่ถ้าเหมือนบางทีเรามาเลือก แล้วไม่มีรูปที่อยากได้น่ะ ใครวาดเป็นก็ทำตัว ไอ้ตัว character ของเราไว้เองก็ได้นะคะ สีนี้ก็ได้ เล่นเกมฟรุ้งฟริ้งก็เอาสีฟรุ้งฟริ้งหน่อย ให้มันอยู่ในช่วงเดือนแห่งความรักใช่ไหม สมมติตะกร้านี้ใช่ไหม ก็เหมือนเดิมบันทึกรูปภาพเป็นแล้วเราก็ Save มันเสีย โอ.เค. ไหมคะ ถ้าใครที่ได้รูปครบ 3 ภาพ ตามที่เราได้เตรียมแล้ว เด็ก ๆ ก็ไปเปิดโปรแกรม sublime เราได้เลยนะคะ เพราะเราจะต้องเริ่มต้นแล้วนะคะ เราก็ไปที่ไหน ถ้าไม่อยากไปที่ c colon อะไรก็ตาม ไปตรตรง Search นี่ แล้วก็พิมพ์ Sublime Text โปรแกรมนี้เราใช้บ่อยใช่ไหมคะ Sublime Text เราใช้บ่อย เดี๋ยวแม่จะให้มันแปะเอาไว้ที่ตรง Tax Bar เรา ครั้งหน้าเราจะได้ไม่ต้องไปเปิดหามันนะคะ เห็นคำว่า… เห็นไหม bar ไหมลูก เห็นไหม Pin to task bar 1, 2, 3, 4, 5 เห็นไหม ลำดับที่ 5 รายการที่ 5 เราคลิกเข้าไป 1 ที แล้วไอ้ icon sublime โผล่มาอยู่ตรงนี้ ลองคลิก 1 ครั้ง เห็นไหม ครั้งหน้ามันจะไม่ต้องหา จำไว้นะคะ นี่คือ โปรแกรมไหนถ้าเราใช้บ่อยนะลูก เราปัก Pin ก็คือปักหมุดน่ะ ปักมันไว้ที่ Task Bar นะคะ ครั้งหน้ามาก็คลิกเปิดได้เลย โอ.เค. ไหม เหมือน Word, Excel power point เป็นอะไรที่ใช้ทุกวันนี่ แปะติดไว้ได้ เห็นไหม เหมือนทำไม Google Chrome มันแปะอยู่ตรงนี้ตลอด เพราะมันเข้ามาปุ๊บ เราต้องใช้ใช่ไหมคะ ให้จำไว้เลยว่าโปรแกรมไหนถ้าใช้บ่อยมาแปะไว้ ถ้าเลิกใช้เราก็มาถอนออกได้ มันถอนออกได้ นึกออกไหมลูก เหมือนตอนนี้เราใช้ Sublime เราใช้ตลอดอยู่แล้ว เพราะฉะนั้น เราแปะไว้เลย คนอื่นไม่ใช้เรื่องของเราตอนนี้เราใช้นะคะ เพราะฉะนั้น ก็เปิด Sublime ขึ้นมาค่ะ ของโปรแกรมนี้เราจะใช้ตัวช่วยมันได้ เราต้อง Save Fil .py ก่อน อย่าลืมนะคะ เพราะฉะนั้น ให้ไปที่… คนอื่น เดี๋ยวนะ สาว ๆ ถึงไหนกันแล้ว ใบเตยเปิดหรือยัง อันเดิมปิดไปก่อนลูก เดี๋ยวเราจะทำตัวใหม่ ใช่ เดี๋ยวอันนี้สอนตัวนี้เสร็จแล้วเราค่อยมาแก้ไล่แก้กันจะได้ดูไปทีละคนจะได้รู้ จะได้อธิบายได้นะ วันนี้เราจะเริ่มตัวใหม่ เดี๋ยวค่อยรอเพื่อนก่อน ไปพร้อมกัน เอาเครื่องมาเองเลยหรือบี วันนี้ เปิด file new เลยFile ไปที่เมนู File นะคะ เราก็เลือก New File ค่ะ เสร็จแล้วคลิกที่ File อีกทีหนึ่ง แล้วก็เลือก Save ตอน Save บอกแล้วว่าชื่อใช่ไหมคะ ต้องมีนามสกุลเป็นอะไรคะ py เพราะมันจะเป็นการบอกว่าไปใช้ Pygame แล้วก็ไปใช้พวก packet ใน Sublime นะคะ เพราะฉะนั้น เกมนี้เป็นเกมที่ 2 ครั้งแรกเราบอก First Game ใช่ไหม 2 ในภาษาอังกฤษ ก็คือถ้าเป็นลำดับที่มันจะเรียกว่า</w:t>
      </w:r>
      <w:r>
        <w:t xml:space="preserve"> </w:t>
      </w:r>
      <w:r>
        <w:t xml:space="preserve">“</w:t>
      </w:r>
      <w:r>
        <w:t xml:space="preserve">sec</w:t>
      </w:r>
      <w:r>
        <w:t xml:space="preserve">”</w:t>
      </w:r>
      <w:r>
        <w:t xml:space="preserve"> </w:t>
      </w:r>
      <w:r>
        <w:t xml:space="preserve">ใช้ตัว Google แปลก็ได้ถ้ากลัวพิมพ์ไม่ถูก ไปที่ ไปที่ Google แปลนี่ แปลภาษานี่ แล้วก็ ที่ 2 ที่ 2 จะพิมพ์ให้ดู อ๋อ อันดับ 2 นี่ Second เห็นไหม อันดับ 2 เราใช้คำนี้ อันดับ 2 พอเป็นภาษาอังกฤษจะเป็นคำว่า "second เราก็ก๊อบมาแล้วก็ File ใช่ไหมคะ File New ก่อน เสร็จแล้วก็ File Save ก็จะเป็น Second game ใช่ไหม Game ก็คือ… เปลี่ยนภาษา second game นะคะ second Game เกมที่ 2 ของเรา เราอย่าลืมใส่อะไรคะ .</w:t>
      </w:r>
    </w:p>
    <w:p>
      <w:pPr>
        <w:pStyle w:val="BodyText"/>
      </w:pPr>
      <w:r>
        <w:t xml:space="preserve">(กdot) นามสกุล .py ด้วย ต้องมี .py นะคะ มันถึงจะใช้ได้ถ้าไม่ใส่ .py นะคะ คือ ได้อยู่ แต่เวลาเรา Coding น่ะ ไอ้ตัว… ที่มันขึ้นมาอัตโนมัติมันจะไม่ขึ้นถ้าไม่ใส่ตัวนี้เข้าไป ใส่เข้าไปด้วยนะคะ เสร็จแล้ว กด Save ค่ะ ตรงนี้มีนามสกุล .py แล้วนะคะ โอ.เค. ไหม นะคะ ชื่อไฟล์เราจะต้องนี่ เหมือนแถบ Second sc-o-n-d Second Game อย่าลืม .py เสือน้อยทันไหม ไม่ได้เอาเครื่องมา จ๊าบทันไหน ทันนะ ไอซ์ทัน อะตอมทันไหม Save หรือยัง Save แล้วใช่ไหม โอ.เค. สังเกตที่หัว Sublime ใช่ไหม จะมีมีชื่อไฟล์ ไฟล์นี้อยู่ข้างบน อยู่ตรงนี้ นะคะ อยู่ตรงนี้ ต่อไป สิ่งที่เราจะทำเริ่มต้น เริ่มต้นด้วยคำสั่งอะไรคะ import pygame.pygame เพราะในเมื่อเราใช้ Libarly pygame ที่ทำไฟล์หรือโปรแกรมใหม่นี่นะคะ เราก็พิมพ์ Import พิมพ์ i ตัวเดียว ก็มีคำว่า</w:t>
      </w:r>
      <w:r>
        <w:t xml:space="preserve"> </w:t>
      </w:r>
      <w:r>
        <w:t xml:space="preserve">“</w:t>
      </w:r>
      <w:r>
        <w:t xml:space="preserve">Import</w:t>
      </w:r>
      <w:r>
        <w:t xml:space="preserve">”</w:t>
      </w:r>
      <w:r>
        <w:t xml:space="preserve"> </w:t>
      </w:r>
      <w:r>
        <w:t xml:space="preserve">ตามมาใช่ไหม แล้วก็กด Enter ตอนนี้เราจะเริ่มต้นสร้างตัวเกมแล้วนะคะ เพราะฉะนั้น เราจะเปิด Sublime เรา พิมพ์ im Import อะไรคะ Import pygame import pygame คือ จะได้จำได้ว่าขึ้นมาอันนี้จะต้องพิมพ์แล้วนะคะ ต่อไป pygame เเห็นไหมคะ คำมันขึ้นมาเอง กด Enter แล้วก็พิมพ์ . นะคะ . init init ขึ้นมากด ไม่ใช่นี่ init init วงเล็บเปิดปิดนะคะ อัต</w:t>
      </w:r>
    </w:p>
    <w:p>
      <w:pPr>
        <w:pStyle w:val="BodyText"/>
      </w:pPr>
      <w:r>
        <w:t xml:space="preserve">() อัตโนมัตินะคะ เดี๋ยวขยายขนาดให้ขอโทษ ๆ ลืม แป๊บหนึ่งลูก ขอโทษทีลูก โอ.เค. ไหม นะคะ นี่คือ… บรรทัดแรก ก็คือเราไปเรียกใช้ libraly ของเรา แล้วก็บรรทัดที่ 2 pygame init ก็คือสั่งให้โปรแกรม Pygame เริ่มทำงานใช่ไหมคะ ทีนี้สิ่งต่อไปที่เราจะทำ ก็คือเราจะสร้างฉากหรือจอนั่นเองนะคะ กดเว้นไปสัก 2 บรรทัด แล้วใส่เครื่องหมาย hashtag</w:t>
      </w:r>
    </w:p>
    <w:p>
      <w:pPr>
        <w:numPr>
          <w:ilvl w:val="0"/>
          <w:numId w:val="1001"/>
        </w:numPr>
      </w:pPr>
      <w:r>
        <w:t xml:space="preserve">แล้วก็บอกสร้างฉากพิมพ์บอกไว้ ตรงส่วนนี้จะสร้างส่วนของฉากเกม จอเกมนะคะ ใช้ฉากละกัน มาดูรูปแบบคำสั่งในการสร้าง ครั้งก่อนมันใช้อีกรูปแบบหนึ่งนะคะ ก็คือไปกำหนดขนาดพื้นที่ก่อน แล้วมาเรียกใช้ ก็คือสร้างตัวแปรเพื่อกำหนดพื้นที่นะคะ เราจะสร้างแบบนี้นะคะ อีกแบบหนึ่ง มันมี 2 แบบ นะคะ ก็คือรูปแบบ ก็คือเราจะต้องพิมพ์ตัวแปรฉากน่ะ แล้วก็ตามด้วยเครื่องหมายเท่ากับ</w:t>
      </w:r>
    </w:p>
    <w:p>
      <w:pPr>
        <w:pStyle w:val="FirstParagraph"/>
      </w:pPr>
      <w:r>
        <w:t xml:space="preserve">(=) นี่ Playgame display.set_mode นี่ ก็คือ y ก็คือความกว้างของฉากเรานะคะ ตัวเลข 2 หลักนี่ ตัวแรก คือ ความกว้าง อันนี้ที่ 2 คือ ความสูง hight คือ ความสูงนะคะ เพราะฉะนั้น สิ่งแรกนะคะ ตัวแปรฉาก คำว่า</w:t>
      </w:r>
      <w:r>
        <w:t xml:space="preserve"> </w:t>
      </w:r>
      <w:r>
        <w:t xml:space="preserve">“</w:t>
      </w:r>
      <w:r>
        <w:t xml:space="preserve">ฉาก</w:t>
      </w:r>
      <w:r>
        <w:t xml:space="preserve">”</w:t>
      </w:r>
      <w:r>
        <w:t xml:space="preserve"> </w:t>
      </w:r>
      <w:r>
        <w:t xml:space="preserve">ในภาษาอังกก็คือ Screen S-c- ทำไมเป็นภาษาไทย s-c-r-e-e-n screen=ชื่อตัวแปรฉากที่เราจะกำหนดนะคะ แล้วก็บอกว่า screen -ไปเรียกใช้ function pygame กด Enter . . อะไร .display ใช่ไหมคะ Display เปล่า ใช่ .display เอ๊ะ ทำไมตัวนี้มันไม่ขึ้น เดี๋ยวนะ เดี๋ยวขอเช็กทำไม Sublime มันไม่ขึ้น Help เดี๋ยวขอดู ทำไมมันเหมือน Install Package หรือเลือกผิดเวอร์ชั่เครื่องเขาไม่ขึ้น สงสัยปอยมัน Reset เครื่องนี้ใหม่หรือเปล่านะ ไม่เป็นไร โอ.เค. Package ข้าพเจ้ามาแล้ว ได้แล้ว pygame.display ขึ้นมาแล้ว display module ขึ้นมาแล้ว .set นะ . นะคะ set .set เห็นไหม ใบเตย มันจะไม่พิมพ์นะลูก มันจะเห็นไหม มันจะมาเลือกใช้เห็นไหมคะ ไปที่ set_mode กด Enter มันจะพิมพ์มาให้อย่างนี้ เมื่อกี้ Set Mode มันเป็นฟังก์ชัน คลิกที่</w:t>
      </w:r>
    </w:p>
    <w:p>
      <w:pPr>
        <w:pStyle w:val="BodyText"/>
      </w:pPr>
      <w:r>
        <w:t xml:space="preserve">( เดี๋ยว ) มันจะมานะลูก เพราะฉะนั้น Codเด็ก ๆ จะพิมพ์ตามไม่ได้ กดตัวนี้แล้วอะไรขึ้นมา แล้วเลือกตัวนั้น เข้าใจไหม Coding ด้วยวิธีนี้นะคะ เพราะมันจะได้ใช้ถูก มันจัได้เรียกใช้ตัวนั้นตัวนี้ถูกนะคะ Set Mode แล้วก็ตามด้วยค่าจำนวนความกว้าง ความสูง ของฉากเรานั่นเองนะคะ ต้องใส่วงเล็บอีก 1 ครั้งค่ะ ต้องมีวงเล็บ 2 ดูดี ๆ นะคะ บางคนใส่วงเล็บเดียวแล้วตอน Blit มันจะ Error ลูก วงเล็บมันต้องมี 2 อันนะ ค่าแรก ก็คือความกว้าง อยากได้จอแบบตามแนวนอนนึกออกนะลูก นึกออกนะคะ เพราะฉะนั้น ก็เลยเอาสัก 800 เครื่องอยู่บ้าน ตั้ง 800 เดี๋ยวตอน Run ดูแล้วก็รู้ว่ามันเกินหรือมันแคบก็มาปรับได้ ไว้ว่าเลขตัวเลข ค่าเลขตัวแรก คือ ค่าความกว้างของฉากเรานะคะ ค่าเลขตัวที่ 2 คือ ความสูงของฉาก นึกออกนะ เหมือนฉากนี้ นี่แนวนี้ คือ ความกว้างนะคะ คือ ความสูง เราอยากให้ฉากเราสูงเท่าไร ในที่เทสต์อยู่บ้าน ฉากแม่สูง 500 นะคะ เดี๋ยวปรับได้นะคะ ตัวเลขปรับได้ ก็คือเราลอง Build ฉากมันขึ้นมาแล้วฉากมันไม่ได้ขนาดที่เราต้องการ เราก็มาแก้ที่ตัวเลขนี้ได้ นึกออกนะ เราก็แค่จำไว้ว่าเลขตัวแรกหมายถึงค่าความกว้าง จะได้จำได้ถูก เลขตัวที่ 2 หมายถึงค่าความสูงนะคะ นี่คือคำสั่งในการสร้างพื้นที่จอหรือฉากอะไรก็แล้วแต่ ตอนนี้ใช้คำว่า</w:t>
      </w:r>
      <w:r>
        <w:t xml:space="preserve"> </w:t>
      </w:r>
      <w:r>
        <w:t xml:space="preserve">“</w:t>
      </w:r>
      <w:r>
        <w:t xml:space="preserve">สร้างฉากของเรา</w:t>
      </w:r>
      <w:r>
        <w:t xml:space="preserve">”</w:t>
      </w:r>
      <w:r>
        <w:t xml:space="preserve"> </w:t>
      </w:r>
      <w:r>
        <w:t xml:space="preserve">นี่นะคะ pygame.display.Set Mode นี่นะคะ ถ้าเสร็จแล้ว สิ่งที่เราจะต้องทำต่อไปนะคะ เราจะต้องมาทำ Loop เพราะเมื่อกี้สั่งสร้างหน้าต่างแล้วมันจะไม่ Run เพราะมันไม่มีบอกว่าเริ่มแล้วจบตรงไหน นึกออกไหม คือ มัน Run มันจะ… นึกออกนะ ตัวแปรที่จะใช้ทำ Loop โดยปกตินะคะ ก็คือคำสั่งนี้นะคะ ที่จะมี loop อยู่ข้างบนแล้วก็มีเงื่อนไขอยู่ข้างใน ในท่อนนี้ ก็คือเป็นเงื่อนไขว่าเมื่อเปิดหน้าต่างได้ มันก็ต้องปิดได้ นึกออกไหม เมื่อเราสร้างฉากมันแล้ว เราต้องปิดฉากได้ด้วย ก็คือการจบนะคะ มีเริ่มแล้วก็ต้องมีจบ ก็คือมีหัวนึกออกนะ เวลาเขียนเกมนี่ มี Start ก็ต้องมี End ถ้าไม่มี End มันจะไปเรื่อย ๆ ไม่จบ มันจะเกิดการ Error ได้ใช่ไหมคะ วนลูปนะคะ เพราะฉะนั้น เริ่มที่ตัวแรก กำหนดตัวแปรเพื่อให้มันเช็ก Loop นั่นเองนะคะ Run หมายถึงให้โปรแกรมทำงานนะคะ เพราะฉะนั้น กลับไปที่ Sublime เรานะคะ เดี๋ยว ๆ แป๊บหนึ่งลูก อธิบายก่อน อะตอมกับคาม อะตอมกับครามนะคะ Pad แป๊บหนึ่ง ๆ เดี๋ยวจะอธิบายให้เขาเข้าใจ เปิดหน้าจอล่ามหรือยัง เด็ก ๆ เปิดไอ้นี่เด้อ เปิดโปรแกรมแล้วนะ เบอร์ 8 กับเบอร์ 9 18 ขึ้นไหม ไม่ขึ้นหรือ 9 ล่ะ ไม่ได้เปิดหรือ เปิดอยู่ไม่ใช่หรือ เปิดโปรแกรมนี้หรือเปล่า ทำไมไม่ขึ้น เปิดหรือยัง เบอร์ 8 นะก่อนนะ โอ.เค. อะตอม อะตอมกับครามดูนะคะ ตอนที่ให้ Save ชื่อนี่ Save ชื่อนี่ใช่ไหม ตอนที่ให้สั่งเซฟนี่ File Seve นี่ บอกแล้วว่านามสกุลจะต้องใส่ . อะไรคะ .py เพื่อให้โปรแกรมมันรู้ว่าโปรแกรมที่สร้างด้วย Pygame พอไม่ใส่ เนื่องจาก Sublime นี่เป็น Edit Text เป็นโปรแกรมที่ใช้แก้ไขข้อความ เพราะฉะนั้น พอไม่ใส่ ไฟล์นั้นมันก็จะเป็น Text ธรรมดานะลูก จำไว้เลยนะคะ ว่าถ้าเราจะสร้างเกม อย่าลืมใส่นามสกุล .py ทุกครั้งเมื่อตั้งชื่อเสร็จpython pygame นะคะ เพื่อบอกให้รู้ว่าตัวนี้มันจะเป็นการเขียนโปรแกรม ไม่ใช่เขียน Text ธรรมดานะคะ มันเลยทำให้ไปใช้โปรแกรม Sublime แล้วทำไมไม่ขึ้นสี คำสั่งไม่ขึ้นสี ไม่ใช่ไม่ขึ้นสี เพราะไฟล์นั้นเป็น Text ธรรมดา นึกออกนะ File word มันก็ต้องระบุนามสกุลเป็น .docx อย่างนี้ ของเราทำ python ก็เลยเป็น .py นะคะ เข้าใจนะ จำไว้นะคะ จำไว้ครั้งหน้าเพราะเดี๋ยวรอบหน้าพอรอบหน้ามาแม่ให้สร้างเกมที่ 3 เกมที่ 4 เวลา Save อย่าลืมนามสกุล นามสกุล .py แล้วเวลาเรียกใช้ตัวคำสั่งอะไร มันจะขึ้นมาได้ มันจะขึ้นมาอัตโนมัตินะคะ ต้องไปเลือก packet ของ pygame มาใช้นะ ต้องไปเรียก Anaconda มาใช้อย่างนี้นะคะ โอ.เคไโอ.เค. ไหม ใหม่ ลอง Coding ใหม่ พิมพ์เลยim นะคะ 2 บรรทัดนี้นะ py game ก็คือให้เรียก Package pygame มา ต้องถึงบรรทัดที่ 5 แล้วนะคะตอนนี้เดี๋ยวรอเพื่อนแป๊บหนึ่งนะคะ 2 คนนั้น 2 คนนั้นช้าไปนิดหนึ่ง เดี๋ยวลดขนาดฟอนต์แล้ว คำสั่งเริ่มยาว เดี๋ยวจะเห็นไม่ครบ เพิ่มหรือลดขนาดของเครื่องเรา ก็คือ Ctrl คือ เพิ่ม Ctrl + - คือ ลด จะได้เห็นชัด ๆ นะคะ โอ.เค. ขนาดนี้พอดีนะ เห็นคำสั่งชัดเจนนะดู ๆ ชื่อไฟล์ที่จะ Save นี่ ดูนะคะ ที่จะเซฟ ดูนะคะ ดูบนหน้าจอ Note pad นี่ พิมพ์ตามได้เลย 800x500 คือ ความกว้าง ความสูงของฉากเรา โอ.เค. นะคะ ไปส่วนต่อไปที่เราจะทำ ก็คือบอกแล้วว่าเราจะสร้าง Loop ใช่ไหมคะ สร้าง Loop เพื่อเมื่อกี้เราเปิดจอแล้ว มีเปิดแล้วก็ต้องมีปิดนะคะ กำหนดตัวแปรอันดับแรกนะคะ 2 บรรทัด Enter 2 ที ตัวแปรสำหรับทำ Loop นี้ชื่อว่า Run R-u-n นะคะ ตัวแปรชื่อ Run= true เป็น True ก็คือเมื่อเริ่ม เมื่อ Start โปรแกรมนะคะ ให้เลือกที่ Tools นะคะ กด enter หรือกดเมาส์คลิกก็ได้ ได้ 2 แบบนะ T ใหญ่ ค่า True กับ False ให้พิมพ์ด้วยตัวใหญ่นะคะ กด Enter ได้เลย ถ้าเห็น พอเห็นถ้าตัวนี้มันอยู่ตรงกับคำที่เราจะใช้ เช่น คำว่า True นะคะ ทีนี้ใส่ Loop คำสั่ง Loop ก็คือ while loop กด Enter เลย มี Y Keyword ใช่ไหม กด Enter ที่ while Loop มันจะ นี่ มันจะมี Tab ขึ้นมาไว้ เราจะได้รู้ตำแหน่ง Tabs ไม่อย่างนั้น width อะไร width Run เห็นไหมคะ พอเราเรียกใช้ตัวแปร เพราะเราสร้างตัวแปร run ขึ้นมา ไปเรียกใช้ตัวแปร Run นะคะ เรียก Run มา บอกให้รู้ว่า Loop นี้เริ่มทำงานเมื่อ Run เพราะฉะนั้น ตรง y R ปุ๊บ เลือก Run ที่เป็น Statement นะคะ ใบเตยทันนะลูก จะไม่พิมพ์เห็นไหม จะไม่พิมพ์ทั้งหมด เพราะมันจะได้รู้ว่าตรงนี้เป็นตัวที่เราประกาศไว้อะไรไว้ เพราะฉะนั้น ถ้าเราพิมพ์ตามแล้วตัวแปรไม่ตรงเช็กตัวแปรตัวเอง เพราะ Run เป็นตัวแปรหรือ Statement เมื่อเริ่ม Loop ข้างในตรงส่วนของ pass ก็คือเงื่อนไขนะคะ เริ่มที่ for ค่ะ คำสั่งอยู่ที่ for เห็นไหม เลือก For loop มันจะมี 2 For ใช่ไหมคะ ใช่ไหม for keyword กับ for loop นะคะ เราก็เลือก for Loop กด Enter เห็นไหมมันจะสร้าง petruหรือ Template ขึ้นมาให้เลยนะคะ for ในที่นี้ ตรง x เปลี่ยนเป็น event เราใช้คำว่า</w:t>
      </w:r>
      <w:r>
        <w:t xml:space="preserve"> </w:t>
      </w:r>
      <w:r>
        <w:t xml:space="preserve">“</w:t>
      </w:r>
      <w:r>
        <w:t xml:space="preserve">event</w:t>
      </w:r>
      <w:r>
        <w:t xml:space="preserve">”</w:t>
      </w:r>
      <w:r>
        <w:t xml:space="preserve"> </w:t>
      </w:r>
      <w:r>
        <w:t xml:space="preserve">นะคะ อันนี้คือ การสร้าง for แล้วบอกว่าใน event หรือตัวแปรที่ชื่อ event นี่ อันนี้อย่าพิมพ์เอก ตอนนี้เป็นตัวแปรอยู่ เป็นสำหรับ for event n แล้วก็ t นะคะ สำหรับเหตุการณ์ เหตุการณ์ใน ในอะไร เห็นไหมคะ for แปลว่าสำหรับใช่ไหมคะ สำหรับ event เหตุการณ์ในนี้ตรงนี้นะคะ ตรงนี้ เราบอกว่าเหตุการณ์ใน pygame.event.get นั่นก็คือบอกเรียกใช้ event ที่ชื่อ… เรียกใช้ Function ที่ชื่อว่า get นะคะ ก็คือการรับค่านะคะ in pygame พิมพ์ py ค่ะ py เห็น pygame module ไหม แล้วก็ตามด้วย . . อะไร เมื่อกี้ e หาย แล้วก็ตามด้วย .get ค่ะ g เห็นไหมคะ เลือกคำว่า get function นะคะ ค่าไอนี่ไม่ใช่ get function นี่ วงเล็บออก ถ้าเลือก get นี่ นี่ ใบเตยดูนะคะ ถ้าเป็นคำว่า</w:t>
      </w:r>
      <w:r>
        <w:t xml:space="preserve"> </w:t>
      </w:r>
      <w:r>
        <w:t xml:space="preserve">“</w:t>
      </w:r>
      <w:r>
        <w:t xml:space="preserve">get function</w:t>
      </w:r>
      <w:r>
        <w:t xml:space="preserve">”</w:t>
      </w:r>
      <w:r>
        <w:t xml:space="preserve"> </w:t>
      </w:r>
      <w:r>
        <w:t xml:space="preserve">ใบเตยต้องใส่อย่างนี้</w:t>
      </w:r>
    </w:p>
    <w:p>
      <w:pPr>
        <w:pStyle w:val="BodyText"/>
      </w:pPr>
      <w:r>
        <w:t xml:space="preserve">() แบบนี้นะคะ นั่นก็คือให้มันทำ เห็นไหมคะ เมื่อ… เมื่อมีเหตุการณ์ในนี้ เหตุการณ์นั้น ก็คือ get นี่รับค่านะคะ ให้ทำอะไร เข้าไปที่ตรง Loop ใน Loop ก็จะบอกว่า ตรง pass พิมพ์คำว่า</w:t>
      </w:r>
      <w:r>
        <w:t xml:space="preserve"> </w:t>
      </w:r>
      <w:r>
        <w:t xml:space="preserve">“</w:t>
      </w:r>
      <w:r>
        <w:t xml:space="preserve">if</w:t>
      </w:r>
      <w:r>
        <w:t xml:space="preserve">”</w:t>
      </w:r>
      <w:r>
        <w:t xml:space="preserve"> </w:t>
      </w:r>
      <w:r>
        <w:t xml:space="preserve">เห็นไหมคะ เราเลือกคำว่า if condition ขึ้นแบบนี้แล้วนะคะ บรรทัดต่อไปตรง… ไม่ใช่บรรทัดต่อไป คำสั่งต่อไปใน if จะเป็นอะไร เห็นไหมคะ ก็เรียกใช้ event.type ก็คือเหตุการณ์เมื่อมีการพิมพ์ค่าหรืออะไรก็แล้วแต่นี่ =pygame.quize ก็คือถ้าเหตุการณ์นั้นมีการทำการพิมพ์การอะไรเกิดขึ้นนี่ จะเท่ากับให้สิ้นสุดโปรแกรม Quit คือ จบหรือปิดนั่นเองนะคะ แล้วปิดท้ายด้วยการคืนค่าให้กับ Run เพราะพอเหตุการณ์เป็นจริงนี่ run = False if event เลือก event statement ของเรานะคะ type เห็นไหม type statement ขึ้นมาเลย กด Enter เลย == == py game เลือก pygame module .Q ตัวใหญ่ค่ะ ใช้ .quit quit statement ขึ้นมานี่ ก็คือเรียกใช้ function การปิด หรือการจบโปรแกรม หรือปิดหน้าต่าง ปิดฉาก ไอ้ฉากเราน่ะ ปิดฉากนี่นะคะ pygame.quit</w:t>
      </w:r>
    </w:p>
    <w:p>
      <w:pPr>
        <w:pStyle w:val="BodyText"/>
      </w:pPr>
      <w:r>
        <w:t xml:space="preserve">() นี่นะคะ ตรง past ใส่อะไร ใส่ตัวแปร run Statement run run statement กด = เมื่อมี True เห็นไหมคะ เมื่อมี True ก็ต้องมี False F ใหญ่ เปิด-ปิด ๆ เช็กค่าจริง เช็กค่าเท็จ เห็นไหมคะ เป็นจริง เป็นเท็จใน Loop อันนั้นคืนค่าให้มันแล้วไปเริ่มใหม่เห็นไหมคะ ต่อมา เราจะให้มันอัปเดต บอกแล้วว่าใน pygame นี่ควรจะมี function สำหรับ กดคลิกไปไวหน่อย pygame. เป็นการให้มัน update คำสั่ง เพราะมีการเปลี่ยนแปลงอะไรนี่ หรือเราคีย์คำสั่งใหม่หรือโค้ดใหม่เข้าไปนี่นะคะ ให้มันอัปเดตทุกครั้งเลย ทุกครั้งเลย เพราะฉะนั้น ตัว 2 ตัวนี้ บอกแล้ว ขาดไม่ได้ pygame.display.update</w:t>
      </w:r>
    </w:p>
    <w:p>
      <w:pPr>
        <w:pStyle w:val="BodyText"/>
      </w:pPr>
      <w:r>
        <w:t xml:space="preserve">() เพราะมีเริ่มก็ต้องมีจบใช่ไหมบอกทุกครั้งว่าทำโปรแกรมน่ะ มีการ Start ต้องมี End ทุกครั้ง มีเปิดแล้วก็ต้องมีปิดนะคะ มี Start ก็ต้องมี End นะคะ เพระาฉะนั้น สังเกตตำแหน่ง ตำแหน่งของ pygame.display จะอยู่ตรงไหนคะ for นะคะ อยู่ตรง for Loop นะคะ ดู Loop ด้วย ส่วน pygame.Quit จะอยู่ตรงกับ width ดูตำแหน่งของ Tap เพราะบอกแล้วเวลาเขียน Coding นี่ การกด Tab มันจะบอกให้รู้ว่ามันเป็นของส่วนไหน ๆ นะคะ เพราะฉะนั้น ตรงเมื่อกี้ถ้าเรากด run = false แล้วกด Enter นี่ แล้วกด Backspace นะคะ เพื่อย้อนคืนคำแหน่ง for แล้วก็พิมพ์ py เลือก pygame module .display d display .update</w:t>
      </w:r>
    </w:p>
    <w:p>
      <w:pPr>
        <w:pStyle w:val="BodyText"/>
      </w:pPr>
      <w:r>
        <w:t xml:space="preserve">() ค่ะ คำว่า update function update functionวงเล็บได้แล้วเห็นไหม อันนี้เว้นสัก 1 บรรทัด เพราะมันเป็นคนละส่วน และพอ enter ลงไปนะคะ เราก็จะปิด ปิดโปรแกรมด้วย pygme.quit คำสั่งสำหรับปิดนะคะ เลือก pygame module ใส่ . แล้วก็เลือก q q เล็กนะคะ จะเป็น function เป็น function quit ใส่วงเล็บ บอกแล้วว่าถ้าเป็นฟังก์ชันใส่วงเล็บทันที เห็นไหมคะ มีเปิดแล้วมีปิด เสร็จแล้วเราอยากรู้จอเราน่ะ มันมีขนาด 800 x 500 ไหม ทีนี้มีเปิดโปรแกรมแล้ว มีปิดแล้ว ลอง Run กดอะไรคะ Ctrl + B นะคะ กด Ctrl + B พิมพ์ Code เสร็จหรือยัง โค้ดถึง pygame.quit หรือยัง บี บีเสร็จหรือยัง เสร็จแล้วนะคะ เสร็จแล้วกด B กด… ดู ๆ กด Ctrl + B ดู เห็นไหม หน้าจอ เหมือนมันเล็ก อยากได้ใหญ่กว่านี้ เห็นไหมคะ 800 คุณ 500 นิดเดียวเอง เนื่องจากจอเรามันใหญ่ เดี๋ยวแม่จะลองไปแก้ขนาดจอนี้เห็นไหม 800 x 500 มันเล็กนะ คือ ตอน run อยู่บ้าน 800 คูณ 500 ถือว่าใหญ่ จอนี้ จิ๋วหลิวไปเลยนะคะ เพราะฉะนั้น เราแก้ได้นะคะ เพิ่มสัก 1,000 แล้วกัน เพิ่มอีก 200 อันนี้ก็เอาสัก 600 หารครึ่ง แล้วกดเหมือนเดิม พอเวลารัน กด Ctrl + B ยังเล้กไปถนัดตาม เอาอีก ๆ อยากได้ขนาดนี้ ใคร Run ไม่ได้ยกมือ ขึ้น Error ว่าอะไร เวลาดู Error เวลาดู Error ดูตรงนี้นะคะ มันจะขึ้นว่าอะไร บีดูนะคะ บี ๆ บีน่ะ ตอนติดตั้ง Pygame ในเครื่อง แต่ทีนี้ B ไปเอาเครื่องตัวเองมา บีต้องลืมติดตั้ง pygame แน่ ๆ เลย เดี๋ยวบีดูสไลด์นี้แป๊บหนึ่ง เดี๋ยวนะคะ ขอเปิดย้อน กำลังโหลด บีจะต้อง Install pygame ก่อน ดาวน์โหลดแล้ว ให้บีไปที่ Command pomp พิมพ์ Command พิมพ์ Command ก่อน บีต้องไปที่ เปิด Command Promt ขึ้นมาก่อน พิมพ์ไอ้นี่ พิมพ์ Command ไม่ ๆ พิมพ์นี่ ๆ ๆ พิมพ์ข้างล่าง คลิกเลือก คลิก Open เลย เสร็จแล้ว พิมพ์ พิมพ์ตัวนี้ pip install pygame พิมพ์ pip พิมพ์ pip แล้วก็วรรค แล้วก็ Install ins t-a-ll แล้วก็วรรค กด Enter หรือยัง กด enter รอแป๊บหนึ่งรอก่อน นี่ ๆ กำลังขึ้นมา โอ.เค. เสร็จแล้วใช่ไหมมันขึ้นว่า Install เสร็จน่ะ ทีนี้ปิดแล้วลอง Run ใหม่ ปิด Command Promt ได้เลย แล้วลองกด Ctrl + B ใหม่ลูก นั่นไง ออกโฟลเดอร์ก่อน แก้ Error โอ.เค. ได้แล้วค่ะ ทีนี้เมื่อกี้บอกแล้วว่าพอ Run ขึ้นมาแล้ว สไลด์นี้นะคะ พอ Run ขึ้นมาแล้ว จอมันเล็กน่ะ คือ อยากได้ให้จอมันประมาณนี่ นึกออกนะ กว้างสัก ใช้ไปสัก 3 ส่วนของจอเราน่ะ นึกออกนะ ไม่เอา 4 ส่วนน่ะ ให้มันเหลือพื้นที่ขอบ ๆ ไม่เอาเต็มน่ะ นึกออกนะ เพราะฉะนั้น เปลี่ยนขนาดไหน ใบเตย Run ให้แม่ดูสิ เอาอีก แม่อยากได้ แม่บอกแล้วว่าเลขตัวแรกเป็นความกว้าง เพิ่มความกว้างแล้นะคะ เพิ่มความกว้างความสูง ให้มันได้ประมาณนี้นึกออกไหม เพราะมันเล็กนะ เดี๋ยว กด 3 ที สุดจอ คือ จอมันเล็กนี่ เด็ก ๆ คิดดู คลิกเมาส์ไป 3 ที ชนจอแล้วมันก็เล่นไม่สนุกใช่หรือเปล่า เพราะฉะนั้น ช่วยขยายขนาดจอ ให้นึกถึงใช้ 3 ส่วนของจอเราน่ะ แต่ไม่ถึงกับเอาเท่าเต็มจอใหญ่ โอ.เค. ๆ อยากได้ความกว้าง ของแบมเท่านี้ ให้นึกถึงแบมกดคีย์บอร์ดไป 3 ครั้งชนแล้ว นึกออกนะ มันควรจะวิ่งได้ไกล ๆ หน่อยใช่ไหมคะ เพราะจอเรามันใหญ่ไง ยกเว้นว่า พื้นที่เราเยอะ ยกเว้นว่าถ้าเราไปทำในมือถือ ให้นึกถึง ให้นึกถึงนะคะ เวลาทำฉากให้จะเหมาะสมกับขนาดจอ นึกออกนะ ไม่ใช่จอเบอเร่อ เบอร่า กดเมาส์ไป 3 ที จบแล้ว สิ้นสุดการวิ่งแล้วอย่างนี้ มันก็ไม่สนุกนะ มันต้องไปได้ตามแนวจอหน่อย จอก็ตั้งเยอะตั้งแยะ เพราะฉะนั้นปรับ หรือเพิ่ม ไหน ใบเตย แก้หรือยัง ลองคิด ให้นึกถึงโดยปกติน่ะเห็นไหม แสดงว่าใบเตยแก้ผิด อันนี้ คือ สูง อันนี้ คือ กว้าง ตัวเลขแรก คือ ความกว้าง ก็คือ นี่ แนวยาว แม่อยากได้ประมาณนี้ นี่สักนี่ นี่ให้เหลือพื้นที่นี่ เริ่มประมาณนี้นึกออกนะ 800 มันน้อยใช่ไหม ใบเตยคิดว่าควรจะเพิ่มอีกเท่าตัว 800 คูณ 2 เป็นเท่าไร 8 คูณ 2 2x8 = 16 1,600 เหมือนกัน ถ้าเราเพิ่มตรงนี้ คูณเข้าไปอีก 2 เท่า แล้วลอง Run ดู นะคะ อยากได้จอให้มันกว้าง ๆ หน่อย ใหญ่ ๆ หน่อยนะคะ พื้นที่เราเยอะแยะ ขอเยอะ ๆ หน่อย จะได้เล่นนาน ๆ ว่าอย่างนั้นเถอะ อ๋อ จ๊าบเอาเครื่องมาเอง โอ.เค. ค่ะ เมื่อกี้แม่ปิดไปแล้วค่ะ บอกช้าไปไหมนี่ โอ.เค. อย่างนั้นสอนเองก็ได้ ไปที่ Command Prompt เดี๋ยวนะคะ เดี๋ยวพิมพ์ให้ก่อน ใน Command prompt ให้พิมพ์ จ๊าบพิมพ์อันนี้นะลูก pip pip แล้วก็วรรค install s-t-a-llll-l Install แล้วก็ตามด้วย pygame แล้วกด enter โอ.เค. ไหม แล้วทีนี้มันก็จะมีแถววิ่งว่ามัน install น่ะ วิ่งนั้นมันเสร็จ พิมพ์ให้ถูกเด้อ pip วรรค install วรรค pygame พิมพ์ให้มันถูกนะลูก พิมพ์ไม่ถูกมันไม่ install ให้นะ ลงโปรแกรมตามที่กำหนดไว้แล้วนะ เดี๋ยวแล้ว Coding มันขึ้นสีไหม แล้วมันขึ้น Error หรือ มันขึ้น Error ว่า คือ พอดีเด็ก ๆ เอาเครื่องมาเอง แล้วลงโปรแกรมไม่ครบบ้างอะไรบ้างน่ะค่ะ เพราะฉะนั้นรอแป๊บหนึ่งนะคะ เพระาไม่อย่างนั้น Run ไม่ได้ คือ ไป install แล้วลงบางอย่างไม่ครบ ก็เลยช้า ใครที่แก้ได้แล้ว ได้หน้าจอแล้ว สิ่งที่เราจะทำ ก็คือจะเอาสี จะให้ลองใส่สีพื้นก่อน คือ ในกรณีที่ไม่อยากทำฉากนี้แล้ว อยากใส่แค่สีพื้นไม่ได้เอารูปลงน่ะ ลงแค่สีพื้นเดี๋ยวเราจะพาดู เราได้หน้าจอขนาดที่ต้องการแล้ว ของแม่ยังไม่ได้หน้าจอนั้น ขอเปลี่ยนหน้าจอตัวเองก่อนนะคะ แป๊บหนึ่ง เปลี่ยน Size ก่อน เพิ่ม Size ก่อน โอ.เค. ไหม ใบเตย นี่ ๆ อยากได้ประมาณนี้เห็นไหม จอกว้าง ๆ ประมาณนี้ 1 ส่วน 3 เห็นเห็นไหม ๆ เดี๋ยวจ๊าบค่อนแก้ตอนท้ายคาบ เพราะต้องไปไล่ ไล่ที่เก็บ Folder ลงใหม่แล้วไปไม่ถูกเลยนะคะ ต่อมา ๆ เดี๋ยวเราจะบอกว่าอะไรนะ จะใส่สีใช่ไหม ใน ไปเปิดอันไหน ใส่สีพื้นหลัง background color นะคะ สิ่งที่เราจะทำอันแรก ก็คือเราจะกำหนดตัวแปรค่าสีนะคะ เวลาสีใน… ใน python น่ะ ค่าสีมันจะอ่านตาม RGB RGB ดูจากตรงไหน เดี๋ยวให้ดู ให้เด็ก ๆ ไปที่ Google ก่อน ไปเปิด google นะคะ แล้วในช่อง search พิมพ์คำว่า… เปิด Google นะคะ เด็ก ๆ เปิด Gooจะได้รู้ค่าสี ใน Google นี้นะคะ ให้เด็ก ๆ พิมพ์ไปไหนแล้ว พิมพ์คำว่า colors to rgb นะคะ พิมพ์ประโยคนี้ ตัวชี้ ๆ มาเลือกตัวชี้พิมพ์ประโยคนี้นะคะ colors to rgb นี่ ในช่อง… ในช่อง search เราน่ะ พิมพ์เลย เลือกทั้งหมดนะ ไม่ดูเป็นรูปแล้วนะ เลือก RGB color code chart ตัวที ่2เลือกตัวนี้ เลือกที่ขึ้นว่า RGB color Codes chart ตัวที่ 2 โอ.เค. ไหมคะ คลิกเข้าไป ค่า RGB ดูจากตรงไหน วิธีแรก ดูจากตรงนี้เห็นไหม เลข RGB เห็นไหม กับดูนะคะ เด็ก ๆ คลิกเข้าไปที่ช่องสี เห็นไหม R ก็คือ Red G ก็คือ Green Blue ก็คือน้ำเงิน ช่องสีแล้วอย่างไร แล้วอย่างไร ตัวเลขก็จะตามตำแหน่งนี้ เราจะเอาเฉพาะเลขที่อยู่ในช่อง R ช่อง G ช่อง B นึกออกไหมลูก อยากได้สีไหนจิ้มค่ะลูก จิ้มเอา จิ้มลงไปที่ค่าสีนั้น แล้วมาเอาค่าตัวเลข ช่องแรก ค่าสีตัวแรก ก็คือตัว R ก็คือ red สีแดง G ก็คือสีเขียว แล้วค่าสีตัวที่ 3 แล้วมันจะออกมาเป็นสีนี้ สมมุติ สมมุตินะคะ แม่จะเลือกสีชมพู สมมติแม่จะเอาสีนี้ ดูค่า Red ตัวแรก จดลงในกระดาษก็ได้นะคะ วิธีการ แม่จะใช้ ใช้วิธีนี้ พิมพ์ในนี่ ถ้าสีชมพูนี่ 229,204,255 229 เราก็จะพิมพ์ 229 แล้วก็เครื่องหมาย , colon แล้วก็ 204 แล้วก็ 255 อันนี้คือ… เห็นไหมคะ ขอโทษ Rอันนี้ ก็คือ G อันนี้ ก็คือ G ใช่ไหม แล้วก็ค่านี้คือค่า B นะคะ นี่ในช่องของ… เห็นไหมคะ ในช่องของค่าตัวแปรสีนี่ เห็นไหมคะ RGB นี่เห็นไหมคะ ค่าตามนี้ ทีนี้ดูว่าสีชื่ออะไร ดูอย่างไร ถ้านึกชื่อสีไม่ออก เห็นไหมนี่ มีชื่อสีด้วยนี่ มาก๊อบ</w:t>
      </w:r>
    </w:p>
    <w:p>
      <w:pPr>
        <w:pStyle w:val="BodyText"/>
      </w:pPr>
      <w:r>
        <w:t xml:space="preserve">(ปี้) จากตรงนี้ก็ได้ หรือมาก๊อบจากที่เขามีไว้ให้แล้ว นี่เห็นหรือเปล่า ชื่อสีนี่ เห็นไหมคะ นี่คือค่า RGB ก๊อบจากตารางไปได้ 2 วิธีนะลูก มาเลือกจากนี้หรือไม่เลื่อนไปข้างล่างนึกออกนะ คลิกจากนี่เลือกได้เลย สมมุติแม่จะเอาสีนี้ light pink นี่ แม่ก็จะก๊อบชื่อนี้เลยมาตั้งเป็นตัวแปร คัดลอกเลย ก็คือ เดี๋ยวนะคะ เราจะประกาศตัวแปรแล้ว ทำส่วนของการประกาศตัวแปรไว้กด Hashtag กำหนดตัวแปร ประกาศตัวแปร กำหนดตัวแปรหรือประกาศตัวแปรนั่นล่ะ เมื่อกี้เลือกอะไร ขอโทษนะคะ เมื่อกี้จะเลือกสีนี้ Light Pink สมมติใบเตยจะเอา Purple หรือบีจะเอา concil แล้วก็ Copy ไป ไม่ต้องพิมพ์ใหม่ จะได้ชื่อที่ถูกต้อง แต่อย่าลืมว่าชื่อตัวแปรเว้นวรรคไม่ได้นะลูก เพราะฉะนั้นเติมหางให้มันหน่อย เช่น นี่ Light Pink อย่างนี้ เว้นวรรคไม่ได้ เห็นไหม ใช้อะไร ใช้ Underscore เข้าไปช่วย เข้าไปบวก อย่างนี้ Light Pink ใช่ไหมคะ วิธีสร้างตัวแปรกำหนดสี ก็คือชื่อตัวแปรสีนั้นที่เราจะใช้ แล้วก็ตามด้ววเครื่องหมายเท่ากับ ก็ตามด้วยวงเล็บค่ะ ในวงเล็บใส่อะไร มันมีให้อยู่แล้วใช่ไหม มันมีค่าสีให้แล้ว ก๊อบมาเลย ก๊อบมาได้เลยนะคะ นี่ ก๊อบมาได้เลยลูก นี่เห็นไหม แต่เรามาวรรคตรงตำแหน่ง Colon</w:t>
      </w:r>
    </w:p>
    <w:p>
      <w:pPr>
        <w:pStyle w:val="BodyText"/>
      </w:pPr>
      <w:r>
        <w:t xml:space="preserve">(:) เราสักหน่อเสร็จแล้วทำอะไร Run ดูสิครับ รออะไร Ctrl + B เลยลูก ไม่ขึ้นเหรอ แสดงว่าค่านี้ไม่ได้หรือ เดี๋ยวนะ อะไรผิดหรือเปล่านะ เดี๋ยวดูคำสั่ง ไม่ผิดนี่ แสดงว่าสีบางตัวมันอาจจะไม่รู้จักค่า ลองเอาสีกลาง ๆ ก่อน สีกลาง ๆ ก็คือสีพื้นฐาน ดูนะคะ สีพื้นฐาน เช่น ๆ ๆ ๆ เช่น ดูในตารางนี้ลูก ผิดตาราง อยู่ไหนนี่ ๆ นี่ ๆ เอ๊ะ ขอลองได้ไหม โกนได้ไหม ขอลองตัวนี้นะ อยากรู้ ๆ ไม่ให้ก๊อบ เดี๋ยวขอแก้ = 2 เท่าไรนะ ถ้าไม่ให้ก๊อบนะ ก๊อบเป็น Text นะ นึกออกนะ เมื่อกี้ light_pink เป็น 255, 182, 192 872 193 ขอโทษ ลืม กำหนดค่าสีแล้ว ลืมเรียกใช้ ดู ๆ ๆ นี่ ๆ ๆ อีกตัวหนึ่ง นี่กำหนดตัวแปรเสร็จแล้ว ต่อไป ก็คือเดี๋ยวนะ เราลืมเองขอโทษ พอกำหนดตัวแปรสีเสร็จ กำหนดสีเสร็จนี่ เราต้องมาเรียกใช้สีนั้น เห็นหรือเปล่า ใช้คำว่า ไม่ได้ใช้คำว่า เพราะจอเราที่เราสร้างไว้ ก็คือให้ใส่สี ให้นี่ให้ Field ให้ใส่สี แล้วก็ตามด้วยชื่อตัวแปรที่เราจะกาศ นึกออกนะคะ ไปไวไปหน่อย นี่ ๆ ๆ เห็นไหมคะ เอามาไว้ที่ไหน มันจะทำงานเมื่อเกิอการ Run รัน เพราะฉะนั้น เอามาไว้ตำแหน่งของ Loop ล่าง Loop ล่างนะคะ ขอโทษที ลืม อันนี้ค่าน่ะมันถูกแล้ว ไม่ได้ผิดเลย นี่ ๆ มันเรียกใช้มันด้วย มันเรียกใช้ด้วย ไปที่ loop loop ที่เราให้โปรแกรมมันทำงานใช่ไหมคะ ดูตำแหน่ง Coding ของเราด้วย อยู่ตรงกับอะไร อยู่ตรงกับ for นะลูก เพราะฉะนั้น เรียกฉากที่เราสร้าง แล้วก็ใส่สีให้ฉากนั่นเอง ใช้คำสั่งใส่สีนะคะ Tab ไปที่ for ตัวแปรของเราที่ชื่อนี้ ตัวแปรฉากนี่เราก็จะเรียกมันมาใช้ screen เลย เห็นไหมคะ เลือก screen statement แล้วก็ตามด้วยอะไร ตามด้วย .Field แล้วก็ให้ Field เห็นไหมคะ ให้ fill แล้วก็ใส่ชื่อตัวแปรลงไป คือ สามารถใส่ได้ 2 แบบ Contขอโทษที . นะคะ แล้วก็ตามด้วยคำว่า fill function function ก็มีวงเล็บทันที ตามด้วยตัวแปรนี้ของเรานี่ Light_Pink นี่ ของตัวเองชื่ออะไร สีตัวเองชื่ออะไรพิมพ์ตัวนั้นนะลูก โอ.เค. ไหมคะ fill นี่ คือ ให้ใส่ค่าสีที่เราเลือกน่ะ ที่เราเลือกไว้ ส่วนของแม่ก็จะเลือก ligth_pink แล้วกด Ctrl + B ทีนี้ บอกแล้วมันจะ Error ใช่ไหม เลือกสี ชื่อสีน่ะ ชื่อสีตัวเองที่ตั้งไว้น่ะลูก นึกออกนะ มา ตรงนี้ ก็คือบอกว่าฉากนี้จะใส่สีอะไรลงไป เห็นหรือเปล่า ถ้าไม่เอา light_pink สมมติคุณแม่จะเปลี่ยนสี สมมติแม่จะเปลี่ยนสีนี้ ลองดูนะ ขอเปลี่ยนชื่อ เพราะฉะนั้น ถ้าเปลี่ยนนะคะ เปลี่ยนตรงนี้เป็น prume นี่ ขอเปลี่ยนนะคะ Error ดู prum ค่าสีของ Plum คืออะไร จะก๊อบไปเลยนะ ลืมเรียกใช้ทำไมไม่ขึ้นนะ งง เพราะฉะนั้น ตรงตอนเรียก fill นี่เราก็เรียกเป็นอะไรคะ prum เหมือนกันนะคะ ถ้าเราเปลี่ยน เห็นไหม plum อันแรกแต่เดิมมันเป็นสีนี้ใช่ไหม เดี๋ยว Run ใหม่ Ctrl + B เห็นไหมคะ เห็นไหม ฉากเก่ากับฉากใหม่ เห็นไหมคะ ไม่ได้ปิดอันเดิมไป มันเปลี่ยนแล้ว เห็นหรือเปล่า ใครยังใส่สีไม่ได้ ใครยังไม่เข้าใจตรงนี้ ตัวแปร การตั้งชื่อตัวแปรวรรคไม่ได้ ต้องใช้อะไรเข้าไปแทนครับ ใส่ _ เข้าไปแทน ใช่ไหม กฎการตั้งชื่อตัวแปร 1. ห้ามเว้นวรรค 2. ห้ามอะไรนะ ใส่สัญลักษณ์พิศดาร ได้อย่างเดียว ตัวเล็ก ตัวใหญ่ จะทำให้ชื่อตัวแปรต่างกัน นั่นก็คือตั้งแต่หลักการเขียนโปรแกรมแล้วนะ ต้องไปย้อนอ่านหน่อยนะลูก หลักของการเขียนโปรแกร การประกาศตัวแปร การตั้งชื่อตัวแปร ตัวเล็ก ตัวใหญ่ ทำให้เห็นว่าชื่อตัวแปรมันต่างกันนะครับ ชื่อตัวแปรห้ามวรรค ใช้ _ ได้ แต่ห้ามใช้อะไรนะ ดอกจันสัญลักษณ์พิเศษน่ะ ไม่ได้ ได้ไหม ของแบม ของบีดูนะคะ ชื่อตัวแปรที่ตัวเองพิมพ์ในเครื่อง กับชื่อตัวแปรขอของแม่น่ะ ตัวเองพิมพ์ screen เป็น screm น่ะ มันไม่รู้จัก เพราะตัวเองไม่ได้พิมพ์ screen เข้าใจไหม เช็กตัวแปร อุตส่าห์ชี้เป้าแล้วนะ กรุณาเช็กด้วยว่า นี่ ก็คือแม่มาเรียกใช้จากตัวนี้ ตัวแปรที่ตั้งไว้ เพราะฉะนั้น ต้องย้อนเช็กตัวแปรด้วยนะคะ ตัวแปรในเครื่องตัวเองพิมพ์อีกแบบหนึ่ง แต่ของแม่พิมพ์ไม่เหมือนกัน เห็นไหม ต้องดูโค้ดตัวเองด้วย เหมือนเลือกใช้สี แม่เลือกสีตัวเองใช่ไหม ตัวเองก็เลือกใช้สีของตัวเอง เพราะฉะนั้น ต้องเช็กตัวแปรด้วย ส่วนใหญ่ผิดตรงนี้กันหมดเลย เช็กด้วย ๆ นี่คือใส่สีนะคะ ใส่สี รู้แล้วนะวิธีใส่สีทำอย่างไร ต้องมีอะไรคะ ต้องมีการกำหนดค่าสีก่อน กำหนดตัวแปรสำหรับเก็บค่าสีนี้ไว้ก่อน จะได้รู้ เสร็จแล้ว พอเวลาจะใช้ก็ต้องเรียกมันมาใช้ function fill fill เติมหรือใส่สีนั่นเองนึกออกนะ ก็คือแต่ถ้าใครไม่กำหนดค่าตัวแปร ก็ใส่ค่าสีเข้าไป เปลี่ยนจากชื่อที่เราตั้งไว้นี่ ใส่ตัวเลขไปเลยก็ได้ ใส่ตัวเลขนี่เราก็จะไม่รู้ใช่หรือเปล่า สีนี้มันคือสีอะไรใช่ไหมทำชื่อตัวแปร เพื่อเก็บค่าสีไว้แล้ว จะได้แบบ เผื่อเอามาใช้กับตรงตำแหน่งอื่นจะได้เรียกทีเดียวเลยนะคะ ใครจะมาจำตัวเลขตั้ง 3 หลัก คือค่าสูงสุดมัน ก็คือ 255 ใช่ไหม พอละเอียดมาก ๆ เห็นไหม มียิบย่อย มี 182 มีเท่าไรนะคะ อันนี้คือการใส่สีนะคะ ใส่สีดูไว้ โอ.เค. ไปต่อ กี่โมงแล้วนี่ ว่าจะเลิกเร็ว 10.00 น. เข้าไปแล้ว จะ 11.00 น. ล่ะ นะคะ Background cColor นึกออกนะอยากได้สีไหนมาหาเอา ต่อไปเราจะใส่image ที่คือ icon icon มันอยู่ตรงไหน เดี๋ยวดูนะคะ Ctrl + B ให้ก่อน Icon คือ ตรงนี้ตรงตำแหน่งนี้ ดูนะลูก แต่ไม่เป็นอะไร เราเอาไว้ไอ้นี่ เราจะเปลี่ยนมัน เพราะถ้าเป็นของ Pygame icon มัน ก็คือรู้ตัวงูน่ะ จำได้นะ รูปตัวงู icon เกมเราไง นะคะ เพราะฉะนั้น มาดูวิธีการกันนะคะ สิ่งแรก ก็คือเราจะสร้างตัวแปรที่จะเก็บ ไม่ใช่ ไม่ใช่ตัวแปรที่จะเก็บ คือ ก่อนจะเอา icon มาใช้ได้นี่เราจะต้องไปเปิด ก็คือไปโหลดไฟล์มัน ไฟล์ที่เราเก็บไว้ดูดี ๆ นะคะ เด็ก ๆ ดูดี ๆ สิ่งที่เราจะทำต่อไปนี้ ก็คือไฟล์ภาพที่เด็ก ๆ Save ไว้ ให้เด็ก ๆ เช็กอะไร เช็กนามสกุลมันด้วย เพราะเวลาเรียก เรียกใช้มันจะต้องบอกนามสกุล ระบุนามสกุลมัน ลูก ๆ ต้องไปดูว่าไฟล์นั้นน่ะ นามสกุลเป็นอะไร ดูเป็นหรือเปล่า ดูนามสกุลไฟล์ดูจากตรงไหน เพราะฉะนั้น เปิด Folder ที่เก็บภาพขึ้นมาด้วยนะคะ กดเปิด Folder ไว้ข้าง ๆ ขึ้นมาไว้ข้าง ๆ เปิดไว้ เปิดไว้เลย เปิดไว้รอ อันดับแรก สำหรับเก็บ icon เห็นไหม คือ ตัวแปรนี้ตั้งชื่อว่า Load icon load icon เพราะเราจะไปโหลด icon นั้นมาใหก็เลยให้มีคำว่า</w:t>
      </w:r>
      <w:r>
        <w:t xml:space="preserve"> </w:t>
      </w:r>
      <w:r>
        <w:t xml:space="preserve">“</w:t>
      </w:r>
      <w:r>
        <w:t xml:space="preserve">โหลด</w:t>
      </w:r>
      <w:r>
        <w:t xml:space="preserve">”</w:t>
      </w:r>
      <w:r>
        <w:t xml:space="preserve"> </w:t>
      </w:r>
      <w:r>
        <w:t xml:space="preserve">แล้วก็ตามด้วย _icon นะคะ รูปแบบของการเรียกไฟล์ภาพที่เก็บ ไม่ว่าจะเป็น icon ภาพที่จะเอามาใช้น่ะ คือ 1. จะต้องสร้างตัวแปรให้มันก่อน สร้างตัวแปรสำหรับเก็บภาพนั้นก่อนนะคะ เสร็จแล้วตามด้วยคำสั่ง ก็คือ = แล้วก็ตามด้วย pygame module.image.load ต้องใส่ครบ 3 อันนี้นะ เพื่อจะบอกว่าจะไปโหลดภาพใช่ไหมคะ image แล้วก็โหลด ตามด้วยวงเล็บ โหลดก็คือบอกภาพ ก็คือบอกภาพ ถึงได้บอกว่า Folder ควรจะอยู่ตรงไหน เพราะไม่อย่างนั้นต้องมาใส่โฟลเดอร์มันจะจำยาก กับที่เราเก็บไว้ใน Mygame ที่เราสร้างนึกออกนะ นะคะ ต้องใส่ทั้งชื่อ เห็นไหมคะ ต้องมีเครื่องหมาย ’ เครื่องหมายคำพูด หรือ Double coนะคะ ใส่ที่เป็น Single ก็ได้ หรือ 2 ตัวก็ได้ เครื่องหมายคำพูดเดี่ยว 2 ตัวก็ได้ ใช้ได้เหมือนกัน ก็คือไปเรียก ต้องใส่ทั้งชื่อแล้วก็นามสกุล เห็นไหมคะ . คือ เราต้องเช็กไฟล์ภาพที่เอามาใช้น่ะ เพราะอย่าลืมว่าไฟล์ภาพมันมีทั้ง JPEG, PNG ใช่หรือเปล่า ต้องระบุนามสกุลมันด้วยนะคะ กำหนดชื่อตัวแปรสำหรับเก็บภาพนี้นะคะ แล้วก็ตามด้วยคำสั่ง pygame.image.load แล้วก็ชื่อไฟล์แล้วก็นามสกุลมัน มาเริ่มกันเลย ไปค่ะ เสร็จแล้วทำอะไรต่อ เสร็จแล้วต้องให้มันแสดง แสดง คำสั่งที่ใช้แสดง ก็คือ pygame.display.set_icon ในรูปแบบ icon ก็คือ Set_icon display ให้มันแสดง icon แล้วก็ตามด้วยไม่แสดงเดี๋ยวไม่ขึ้นเหมือนตอนใส่สีจอ นึกออกนะ เหมือนทำ Function แล้วไม่เรียกใช้ function มัน จำรูปแบบมันให้ได้ด้วยนะคะ เพราะฉะนั้น อันดับแรก มันจะอยู่ตรงไหน… ขอโทษลืมบอกตำแหน่ง ตำแหน่งของมันตรงใส่รูปเห็นไหม มันจะอยู่ตรงการสร้างฉาก เพราะมันจะอยู่ที่ส่วนการสร้ฉากเกมใช่ไหมคะ icon ก็อยู่ตรงฉากใช่ไหมคะ ชื่อก็อยู่ตรงฉาก เห็นไหมเก็บใส่ตำแหน่งให้มันถูก แต่ตอนมาเรียกใช้งานน่ะ ตอนเรียกใช้งานมันจะอยู่ตรง นี่ก็เรียกใช้ได้เลยนะคะ ตำแหน่งต่อจากกันนั่นละนะคะ ไป เริ่ม บอกตำแหน่งแล้ว ตำแหน่งของคำสั่งนี้จะอยู่ที่ฉากนะคะ ตัวแปรนี่ ก็คือต่อจากบรรทัดนี้ ดันไป ประกาศตัวแปรสำหรับเก็บภาพ icon ใช้คำว่า… นะคะ = pygame module . นะคะ . กดผิด Memory หายหมด .image.load เมื่อคืนนอนดึก สมงสมองไปหมด pygame.image image นะคะ image module แล้วก็ .load นะคะ เลือก load นะคะ load function กด enter ค่ะ แล้วก็ใส่วงเล็บเข้าไป ในนี้ ก็คือชื่อ ใส่ Single อย่างนี่ก็ได้เห็นไหมคะ ฟันคู่ 2 ฟัน หรือฟันเดียวอย่างนี้ก็ได้ นะคะ เห็นไหม ใส่ได้ทั้ง 2 แบบนะคะ ใส่ได้ทั้ง 2 แบบเลย จะใส่เครื่องหมายคำพูดเดี่ยวหรือเครื่องหมายคำพูดคู่อย่างนี้ก็ได้ แม่บอกว่าให้ดูอะไรคะ ให้ดูชื่อไฟล์ตัวเองใช่ไหม เดี่ยวนะ ขอย่อ โฟลเดอร์อยู่ไหนล่ะนี่ ขอเปิดโฟลเดอร์ Folder mygame ของเรา นี่เห็นไหม เด็ก ๆ กู ในโฟลเดอร์เรามีภาพตัวนี้ เห็นไหมคะ มีนามสกุล คือ บางคนเปิดมาแล้วมันไม่แสดงนามสกุลแบบนี้ แล้วดูอย่างไร ถ้าไม่แสดง เห็นไหม ของใครไม่แสดง ยกมือ แสดงว่าแสดงใช่ไหม คือ บางเครื่องมันจะไม่มีนามสกุลโชว์ วิธีการเช็กนะคะ ก็คือไปที่ Propperties แล้วมันจะมีบอก เห้นไหม Type of file นี่ คืออะไร jpg นี่ มีขึ้นมาแบบนี้แล้ว เราก็พิมพ์เลย Candy.png ใช่ไหมคะ ถ้ากลัวพิมพ์ผิด วิธีการ Copy สิลูก รออะไร ไปที่คำว่า</w:t>
      </w:r>
      <w:r>
        <w:t xml:space="preserve"> </w:t>
      </w:r>
      <w:r>
        <w:t xml:space="preserve">“</w:t>
      </w:r>
      <w:r>
        <w:t xml:space="preserve">Rename</w:t>
      </w:r>
      <w:r>
        <w:t xml:space="preserve">”</w:t>
      </w:r>
      <w:r>
        <w:t xml:space="preserve"> </w:t>
      </w:r>
      <w:r>
        <w:t xml:space="preserve">นะคะ ก๊อบฯ ไปให้หมดเลย เพื่อไม่ให้พิมพ์ชื่อไฟล์ผิด เพราะถ้าพิมพ์ผิดมันก็หาไฟล์ไม่เจอถูกต้องไหม นะคะ แล้วก็วางลงไป นี่นะคะ ของไฟล์ภาพที่เราจะใช้ให้ดูตามชื่อไฟล์ตัวเองนะลูก ไม่ใช่มาพิมพ์ตามคุณแม่นะคะ ดูชื่อไฟล์ตัวเองในโฟลเดอร์ตัวเองเก็บไว้น่ะ ตัวเองจะเอารูปไหนเป็น icon คลิกเลือกนะคะ วิธีจะ Copy ชื่อมันให้คลิกขวา แล้วเลือกที่คำว่า rename หรือเปลี่ยนชื่อ เห็นหรือเปล่า ถ้าไม่ขึ้นให้คลิกอะไรคะ คลิกขวาแล้วไปที่คำว่า PopertiesProprietaries หรือคุณสมบัติ แล้วมันจะมีบอกเห็นไหม ตรง type of file นี่ นี่ไง ก็นี่ไง ก็ก๊อบเลย เห็นหรือเปล่า ก็ให้เปลี่ยนชื่อตอนแรก ตอนที่ใหแล้วจะโทษใครล่ะ ใช่ไหม ตอนไปโหลดไฟล์น่ะ แม่บอกแล้วให้เปลี่ยนชื่อสั้น ๆ เพราะว่าชื่อไฟล์ที่เขาให้ไปในเว็บน่ะชื่อมันจะยาว ๆ ก็ Rename มันเลย Rename มันเลยรีตั้งแต่ตอนนี้เลย ลง ใครที่ชื่อไฟล์ยาว ๆ นะลูก ช่วย Rename มันด้วย ชื่อภาษาไทย โปรแกรมไม่รู้จักนะ เดี๋ยวโปรแกรมไม่รู้จักนะ เพราะฉะนั้น อย่าตั้งชื่อเป็นภาษาไทยนะ ที่จะเอามาใช้ในโปรแกรมน่ะ ไม่ใช่ Microsoftword นะครับ ใช้ชื่อภาษาไทยได้ โอ.เค. ไหม เมื่อได้ชื่อไฟล์แล้วต้องเรียกใช้มันใช่ไหม คำสั่งที่จะเรียกมันมาใช้งาน ก็คือ pygame.display.set_icon นะคะ เพราะเราจะให้มันเป็น icon ต้องสั่งมันว่าเป็น set_icon แล้วก็ตามด้วยชื่อตัวแปรที่เราตั้ง ก่อนอื่น คือ เจอไฟล์ที่ตัวเอง Save ไว้หรือยัง บางคนตอนนี้ คือ ลอง Run ดูแล้ว มันขึ้นว่าอะไรคะ Directory หาไฟล์ไม่เจอใช่หรือเปล่า สิ่งที่เราจะต้องทำก็คือ… ไปไหนแล้ว อันนี้ปิดก่อนไหนล่ะ Sublime ข้าพเจ้า ขอลองตัวนี้ก่อน pygame. .display .set set icon นี่เห็นไหม Logo มันเปลี่ยน เห็นไหมคะ เดี๋ยวของคนที่ไม่ขึ้นเหมือนของใบเตย มันขึ้นว่าอะไรนะ ของใครไม่ขึ้น ใครไม่ขึ้นยกมือ มันขึ้นว่าอย่างไร Error น่ะ อ่าน Error มาให้ฟัง คือ บางคนมันขึ้นว่าทีนี้มาดู Foloder เรานะคะ นี่ มันจะต้องอยู่ที่ไหน Drive C ไหม ของใบเตยอยู่ไดป์ C ไหมลูก อยู่ Drive C แล้วก็ชื่อ เพราะตอน Run นะ ตอน Run เห็นไหมคะ Directory ไม่ถูกนี่ Folder นี้ จะต้องอยู่ Disk C: แล้วตอน Save ดูนะคะ ตอน Save ไฟล์เราน่ะ เห็นไหม ไฟล์ที่เรียกใช้งานมันจะต้องอยู่ Drive เดียวกันนะคะ Folder เดียวกัน อยู่ไหม เสร็จแล้ว มาดูต่อ ชื่อไฟล์ ถ้าเลือกไม่เจอนี่น่าจะเป็นปัญหาตอน… ตอนติดตั้งไม่ได้เลือก pach แน่เลย ไม่ คือ ตอนติดตั้งน่ะ บางทีเด็ก ๆ น่าจะข้ามขั้นตอนไป เดี๋ยวเปิดให้ดูนะ เดี๋ยวเปิดให้ดู เรียกใช้หรือยัง เรียกใช้ icon หรือยัง เปิดแล้ว โหลดมาแล้วนี่ เรียกใช้มันด้วย ก็เลือกสิเครื่องใครไม่ได้ ใบเตยเครื่องเดียวหรือ แบมได้ไหม ของใครไม่ได้ มันขึ้นว่าอะไรที่เก็บไม่ถูกต้อง C: mygame ของเขามันไม่ Error มันก็เลยไม่เห็นวิธีการ เดี๋ยวนะ เรียกหรือยัง นี่เรียกแล้วใช่ไหม ชื่อ icon ตรงไหม ทีนี้วิธีแก้ วิธีแก้ File อะไรนะ ใบเตยอ่านสิลูก File อะไรนะ วิธีแก้ คือ มันเป็นตอน Import หรือเปล่านะ นี่ ตอน Install นี่ Ad python to pac นี่ ใบเตบ ใบเตยไปที่นี่สิ Command แล้วพิมพ์ python สิ เลือก Open in Location location ก็ไม่เกี่ยว มันก็อยู่ Drive C อยู่แล้วนะ โปรแกรม ใบเตยลองคลิกตรงนี้ แล้วก๊อบโฟลเดอร์มันไปอย่างนี้สิตรงที่ไอ้นี่นะ ที่เก็บรูปไว้น่ะ คลิกตรงนี้แล้ว Copy, Copy ไปแล้วก็ตามด้วย slash บ่น มันใช้ ใช้อะไรนะ ก๊อบฯ ไป แล้วก็ตามด้วยเรียกใช้ชื่อนี้ มันจะขึ้นไหม cmygame เจ็บปวด ยังไม่ได้ Install Package เด็ก ๆ ข้ามอะไรไปสักอัน ปิดและ Reset เมื่อกี้ลอง install package ลอง Reset เด้ิ เมื่อกี้ใครที่เรียกใช้ไม่ได้น่ะ ไม่ขึ้นนี่ลองไปที่ tools แล้วเช็กว่าที่ command Palette นี่ เลือก install packนี่ anaconda น่ะ นี่ ถ้า Package ไหนมันไปแล้วมันจะไม่ขึ้น มันจะขึ้นชื่อเฉย ๆ มันจะขึ้นมา ถ้าอย่างนี้มัน install ไปแล้วนี่ ใช้ตัวช่วยแล้วนะ ปัญหาคือบอกไม่รู้จัก Folder คือ ขั้นแรกนะ วิธีแก้แบบแรก ก็คือ… เปิด Sublime นะคะ Dickโผล่ไปไหนแล้ว Drive C ผมอยู่ไหนC ; mygame แล้วก็ Second ตรงนี้ ตรงตำแหน่งชื่อไฟล์นี่ ต้องมาเปิดตัวนี้นะคะ เปิดโฟลเดอร์เราน่ะ ที่มาเก็บไว้ใช่ไหมคะ C : mygame อยู่ตรงไหน mygame แล้วคลิกที่ตรงนี้ ให้มัน แล้วก็ copyสมมติ Copy ไปนะคะ แล้วก็วาง แล้วก็ตามด้วยชื่อไฟล์ใช่ไห มันหัน Backslash ก็ตามเครื่องเรามันไม่มีปัญหา อย่างไรมันก็ขึ้น ของเด็ก ๆ น่ะแก้ได้ไหม ระบุ Patch ให้มันแล้ว ระบุเส้นทางแล้วน่ะ คือ ต้องบอกไง มันเก็บไว้ที่ไหนต้องบอกมันน่ะ ใช่ ๆ คงต้องลงใหม่ แล้ว คือ เรื่องของเรื่องน่ะ เหมือนบอกไอ้นี่ ตอน Install ได้คลิก Ad python to path หรือเปล่า ถ้าไม่ติ๊กตัวนี้ พอเวลามันไป Run ไฟล์น่ะ มันก็จะไปถึงตรงโน่นตรงนี้มั่วไปหมดเลย อาจจะได้ลงใหม่นี่ ปัญหาที่เจอตอนนี้ เพราะเรียกใช้ไฟล์แล้วเรียกไม่ได้ เอาไว้ก่อน เดี๋ยวแก้ปัญหาอีกทีหนึ่ง นึกออกนะ ได้ icon เหมือนกัน กรณีเดียวกันกับรูป แสดงว่าใส่ไอ้นี่เข้าไปได้ใช่ไหม ตอน packa หรือ ใส่ Package เข้าไปเพิ่มหรือ แสดงว่าบางทีลืม Packet ใบเตยลอง Reset หรือยัง ลอง reset ใหม่สิ เพราะตอน install ยังไม่ได้ลอง Reset ดู ลอง Reset แล้วให้มันเคลียร์ memory ก่อน จะเที่ยงแล้ว ความจริงกะว่าให้มันเสร็จก่อนเที่ยงนะ Background ก็ทำเหมือนกันค่ะ ไปตั้งชื่อตัวแปร แล้วก็ตามด้วยคำสั่ง pygame image load ที่เราจะ… background ที่เราจะเอามาใช้ ก็เรียกใช้เหมือนกัน จะไม่ใช่ตรง set icondisplay จะเปลี่ยนเป็น display จะเปลี่ยนเป็น จะใช้คำว่า "นะคะ มันจะใช้คำว่า screen.blit แล้วก็ตามด้วยชื่อตัวแปร แล้วก็ระบุตำแหน่ง ถ้าใส่ภาพ background น่ะจะใช้ ถ้าเป็นรูปเฉย ๆ มันจะเอารูปไปใส่ในฉาก อันนี้มันเป็นการเอารูปไปใส่ในฉากที่เราสร้างน่ะ มันจะใช้คำสั่ง blit นี่นะคะ ใช้ function blit แใบเตยเดี๋ยวเรามาลองใช้ตัวนี้ดูด้วย นะคะ กำหนดตัวแปร กำหนดตัวแปรโหลด Bg ก็ได้ BG สั้น ๆ มือไวไปหน่อย bg ก็คือ background นึกออกนะ =pygame เหมือนเดิม pygame module .image เหมือนเดิม image.load .load เหมือนเดิม แล้วก็ตามด้วยชื่อ ชื่อไฟล์ อันนี้คือตัวนี้นะคะ ก๊อบมาได้เลย กด Rename แล้วก็ Copy มา เห็นไหมนามสกุลตัวนี้เป็น jpg แต่ตอนเรียกใช้ ตัวนี้จะไปเรียกอยู่ในนี้นะ ที่เดียวกับตรง screen field เห็นไหม เพราะอะไร เพราะมันอยู่ในข้างใน ข้างในจอเหมือนกัน เรียกจอมา screen แต่ไม่ใช่ field ต้องใช้ blit blit มี 2 ตัว blit built มี 2 ตัว built มี s blit ไม่มี S นะ .blit blit blit function ตัวนี้นะคะ ตามด้วย load bg แล้วก็</w:t>
      </w:r>
    </w:p>
    <w:p>
      <w:pPr>
        <w:pStyle w:val="BodyText"/>
      </w:pPr>
      <w:r>
        <w:t xml:space="preserve">() กดผิด ตรงนี้ใส่อะไร เห็นไหม ตำแหน่งแกน x แกน y นะคะ 00 ก็คือนี่ จออยู่ไหนละ เดี๋ยวเด้อ ก็คือนี่สมมุติจอตรงนี้ ตำแหน่ง 0 0 มุมบนนี่มันจะเริ่มใส่ตั้งแต่ตรงนี้ลงไป ก็คือใส่เข้าไปพอเป็น background ใส่เข้าไปเต็มเลย ก็คือตำแหน่งเริ่มต้นมันก็อยู่ที่ 0 0 ตำแหน่งแกน x x 0 y0 เพราะถ้าไม่ใส่ x0, y0 เดี๋ยวทำให้ดู ดูนะ นี่ เห็นไหม แสดงว่าอะไร ขนาดไอ้ไฟล์ภาพเรามันเล็กกว่าจอใช่ไหม เรามีวิธีเปลี่ยนขนาดมันอยู่จำได้นะ เดี๋ยวให้ดูนะคะ วิธีเปลี่ยนขนาด ถ้าไม่ใส่ที่ x 0 y 0 ดูนะ ใส่ที่ 50 ดูตำแหน่ง ตำแหน่งที่มันเปลี่ยน นี่เห็นไหม 50 50 จะมีขอบเว้นไว้ ก็คือใส่ background ทีนี้ขนาด background เรามันเล็ก มีวิธีแก้นะครับ ของใคร background ไม่เต็มจอ ยกมือ เต็มไหม Run แล้วเต็มไหม ใบเตยยัง Run ไม่ได้เหมือนเดิมหรือเปล่าลูก ลองหรือยัง คำสั่งของจอต้องเป็นตัวนี้นะคะ screen บอกจอแล้วก็ blit แล้วก็ตามด้วยชื่อ ชื่อที่เราสร้างไว้นี่ ดูการเปลี่ยนขนาด image คำสั่งที่ใช้ ก็คือตั้งชื่อตัวแปร background tranform ใช่ไหม แปลงร่างน่ะ จำง่าย ๆ ถ้าจะแปลงมัน แล้วก็จามด้วย Scale แล้วก็ตามด้วย เห็นไหมคะ ขนาดพื้นที่ เห็นหรือเปล่า ขนาดพื้นที่ดูตรงไหน ก็ดูจากจอเราที่เราตั้งไว้นึกออกนะ มาดูนะคะ เดี๋ยวจะเปลี่ยน เปลี่ยนไซซ์ ถ้าภาพเรามันเล็ก มันจะอยู่ตรงตำแหน่งที่เมื่อกี้เราไปโหลดภาพมาเราใช้ bg bg ธรรมดา เพื่อเก็บ เพื่อเก็บตัวแปร background ที่จะโดนแปลงนะคะ = pygame.transform เลือก transform เห็นไหม .scale ตามด้วยชื่อตัวนี้ ชื่อตัวแปรภาพน่ะ ตัวแปรภาพ ตามด้วยตัวแปรภาพที่เราจะแปลง ก็คือ load load.bg นะคะ แล้วก็ตามด้วย วงเล็บขนาด ขนาดดูตรงไหนนี่ไง ขนาดจอเราใช่ไหม screen ของเราเท่านี้ เห็นไหมคะ เราก็เอาขนาดจากนี่มาเลย ก๊อบฯ เลยก็ได้ ไม่เห็นจะยาก เราก็ไปก๊อบขนาดของเรามา แต่ทีนี้ ตอนไปเรียกเราต้องเปลี่ยื่อ เปลี่ยนชื่อ เราใช้ load.bg ไม่ได้ เพราะเราเปลี่ยนชื่อเป็นอะไร แปรงมันแล้วแปรงไฟล์มันแล้ว เพราะฉะนั้น ที่เราจะไปเรียกมาเราจะไปเรียก bg มา นี่ก็คือตำแหน่งที่เริ่มต้นสูง เพราะทำเต็มจอแล้ว Ctrl + B ให้ดู โอ.เค. ไหม เห็นไหม ตัวเดิม เห็นไหมคะ ตัวเดิมเท่านี้ใช่ไหม แปลงให้… ขอโทษ กดผิด แปรงจนเต็มเห็นไหมคะ เห็นไหมได้จอเต็มจอเลย อันไหนสวยกว่ากัน ให้… ดูตรง transform Function transform ตั้งชื่อตัวแปร bg เพราะภาพนี้มันเป็น background ใช่ไหม ตามด้วย = แล้วก็ pygame.transform.scale .scale แล้วก็ตัวแปรภาพที่เราจะเอามาแปลง ก็คือตัวนี้ แล้วก็ตามด้วย ความกว้าง ความสูง ความว้าง ความสูง ของตัวนี้ ก็คือความสูงของจอเรา นึกออกนะ นึกออกนะ ก็คือค่าตัวนี้เดี๋ยวให้ดูนะคะ นี่ ตรงนี้ นี่ load bg มาจากตรงนี้ ก็คือภาพที่เราจะนำมาใช้เปลี่ยนใช่ไหม ตรงนี้ ก็คือมากจากตรงนี้เอาเท่าจอนี่ เห็นไหม แก้ไม่ยากเลยตรง size นี่ เอาเต็มจอ ก๊อบฯ ขนาดจอเรามาวางเลยเห็นไหมคะ แล้วลอง Run ดู ใบเตยยัง Error เหมือนเดิมไหมลูก หา Path ไม่เจอเหมือนเดิมใช่ไหม เดี๋ยวต้องไล่ Patch ของใบเตยใหม่แล้วล่ะ อาจจะต้อง Install ใหม่ Save ไว้ ๆ install ใหม่ เลขไหม ตรงนี้ต้องเปลี่ยน ต้องเปลี่ยนเป็นชื่อตัวที่เราแปลงไง เพราะถ้าไปเรียน load bg ไซซ์ภาพเท่าเดิมใช่หรือเปล่าลูก แต่เรามาแปลงแล้วตั้งชื่อให้มันใหม่เป็น Bg เฉย ๆ ไง ตัวนี้คือเป็นภาพที่เราแปลงให้มีขนาดเท่าจอแล้ว เพราะฉะนั้น เวลาเรียก blit มา ก็ต้องไปเรียกตัวที่มันโดนแปลงแล้ว ถ้าเลือกโหลด Bg มันก็จะได้ Size เท่าเดิม นึกออกนะ เพราะมันชื่อเดิมน่ะ เพราะมันจะเท่ากันเราไปเรียก เรียกตัวนี้มาใช้ กลายเป็นว่าเราไปเรียกตัวนี้มาใช้นี่ เราไปเรียกไฟล์นี้มาใช้นะคะ แต่ตอนนี้เราไปเรียกไอ้ตัว bg นี้ เราไปเอาไฟล์นี้มาแปลง ให้มีขนาดเท่านี้ ขนาดเท่าจอของเราที่ตั้งไว้ บีดู บี ๆ บีโฟลเดอร์ที่เก็บรูป C หรือ D Drive C หรือ Drive ฏDrive อะไรคะ Disk อะไร D ใช่ไหม เก็บไว้ที่ D หรือ C โฟลเดอร์จะต้องเก็บไว้ที่ไหน สร้างไว้ที่ C เปลี่ยนก๊อบไป ย้ายโฟลเดอร์นั้นน่ะ ไม่ก๊อบก็ย้ายเลย ๆ ปิดเสียก่อน บีปิดไฟล์ทั้งหมด ทั้งหมด ปิดทุกอย่างเลย ปิดเลยค่ะ ให้บีปิด ปิดทุกอัน Save มันทำ ต้องดูด้วย ต้องดูพี่ล่ามด้วย ต้องดูด้วย ตอนสั่งให้ Save คือ ที่ให้ไอ้นี่ เพราะว่าตัวโปรแกรมมันทำมารองรับแล้วว่าถ้าเรา save ไว้ที่ C นะคะ เพราะโปรแกรมมันเหมือนกำหนดค่าไว้แล้ว ว่าถ้า Save ไว้ที่ C นี่ มันจะรู้ว่าไฟล์ทำงานอยู่ไหน เอาไปไว้ที่ C แล้ว เดี๋ยว ไฟล์โปรแกรมล่ะ อยู่ไหน อยู่ในโฟลเดอร์นี้ไหม ไฟล์โปรแกรมที่ save น่ะ อยู่ใช่ไหม ไหนลองเปิดโหลเดอร์ โฟลเดอร์เมื่อกี้ อันนี้หรือ มี Second ไหม second. ไม่ใช่ภาพ ที่ไฟล์น่ะ ไฟล์ Sublime อยู่ไหน ไฟล์ Sublime น่ะ ไหนขอดู… เดี๋ยวนะ ให้เขาเอาไป Save ไว้ที่โฟลเดอรื โฟลเดอร์ที่มีภาพอยู่ด้วยน่ะ save file ที่สร้างนี่ เอาไปไว้ใน Folder เดียวกับที่มีภาพน่ะ ที่มีไฟล์ภาพน่ะ อยู่ไหน Save ไว้ โอ.เค. save แล้ว เสร็จแล้วทีนี้ลองเปิดแล้ว Run ใหม่ Built ใหม่ เปิด Sub แล้วก็เปิดไฟล์นั้น ลบออก เอาแต่ชื่อ ลบเส้น pad ออกให้หมด เพราะตอนนี้มันย้ายมาอยู่ที่ C แล้ว ลบให้เหลือเฉพาะชื่อไฟล์ภาพ นี่ ให้เหลือเฉพาะชื่อไฟล์ภาพพออย่างนี้ D : ลบออก ลบอกกเลย Ctrl + Vบางคนบอกแล้วนะ ตรงชื่อน่ะ ชื่อไฟล์ภาพน่ะ ตัวเองต้องไปดูที่เครื่องตัวเองนะ นามสกุลใช่ไหม ของตัวเองเป็น png แต่ของตัวเองเป็น jpg พิมพ์ PNG หาเลยค่ะ ไม่เจอ ไม่รู้จัก โอ.เค. ไหม ต้องเช็กไฟล์ในโฟลเดอร์ตัวเอง วิธีการถ้าไม่อยากให้คำผิด คลิกที่ Rename แล้วไปก๊อบชื่อนั้นมาเลยใช่หรือเปล่า ง่ายสุดแล้ว และต้องไม่ผิดแน่นอน ทั้งนามสกุลมันต้องมาแล้ว ปัญหา ก็คือ Pad แก้เดี๋ยวมีเฉพาะเครื่องใบเตย ระบุชื่อถูกใบเตยรู้อยู่มันไปไม่ถูก งงเลย เหมือนกัน ตอน Install Package อาจจะต้องได้ install ใหม่ ชื่อยาวมาก บอกอยู่บางทีชื่อไฟล์มันยาวมาก แก้ก็ได้นะคะ Rename ใหม่เสีย เอาให้ชื่อมันสั้น ๆ ลง อย่าไปเอาจากที่ก๊อบจากเว็บฯ มา แล้วชื่อยาวเป็นหางว่าวน่ะ มาแก้ใหม่ ใช้น่ะ ยาว ๆ มาก เครื่องก็งงเหมือนกันนะ ไม่ ๆ มาดูตามไฟล์แม่ไม่ได้นะ บอกแล้ว คือ ตรงนี้ให้ดูเป็นรูปแบบ แต่ตอนมันเรียกน่ะ เรียกไฟล์มันต้องดูจากเครื่องตัวเองน่ะ ไฟล์ในเครื่องตัวเองน่ะ อย่ามาเอา candy bg เหมือนแม่ก็ไม่ได้แล้ว ของตัวเองไม่ได้ชื่อนั้นน่ะ โอ.เค. ค่ะ อย่างนั้นวันนี้เดี๋ยวจะพอแค่โหลดรูป ขอบคุณพี่ล่ามค่ะ เดี๋ยวตอนควบคุมคีย์บอร์ด ค่อยเอาไว้ต่อสัปดาห์หน้า เดี๋ยวจะเพิ่มตัวอื่นเข้ามา โอ.เค. ค่ะ ขอบคุณค</w:t>
      </w:r>
    </w:p>
    <w:p>
      <w:pPr>
        <w:pStyle w:val="BodyText"/>
      </w:pPr>
      <w:r>
        <w:t xml:space="preserve">(นักศึกษาชาย) นักศึกษาทั้งหมดทำความเคารพ</w:t>
      </w:r>
    </w:p>
    <w:p>
      <w:pPr>
        <w:pStyle w:val="BodyText"/>
      </w:pPr>
      <w:r>
        <w:t xml:space="preserve">(อาจารย์)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3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_240264</dc:title>
  <dc:creator/>
  <cp:keywords/>
  <dcterms:created xsi:type="dcterms:W3CDTF">2021-03-23T09:11:40Z</dcterms:created>
  <dcterms:modified xsi:type="dcterms:W3CDTF">2021-03-23T0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กุมภาพันธ์ 2564 เวลา 08.50 น.</vt:lpwstr>
  </property>
  <property fmtid="{D5CDD505-2E9C-101B-9397-08002B2CF9AE}" pid="3" name="subtitle">
    <vt:lpwstr/>
  </property>
</Properties>
</file>